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1E657" w14:textId="49FE1795" w:rsidR="005E5A46" w:rsidRPr="00B17F9C" w:rsidRDefault="00314B03" w:rsidP="003B4C98">
      <w:pPr>
        <w:pStyle w:val="Header"/>
        <w:jc w:val="center"/>
      </w:pPr>
      <w:r w:rsidRPr="00B17F9C">
        <w:t>SRP AirOutshield Inc</w:t>
      </w:r>
      <w:r w:rsidR="005E5A46" w:rsidRPr="00B17F9C">
        <w:t>;</w:t>
      </w:r>
    </w:p>
    <w:p w14:paraId="1CAE5726" w14:textId="4D0B8119" w:rsidR="005E5A46" w:rsidRPr="00B17F9C" w:rsidRDefault="005E5A46" w:rsidP="003B4C98">
      <w:pPr>
        <w:pStyle w:val="Header"/>
        <w:jc w:val="center"/>
      </w:pPr>
      <w:r w:rsidRPr="00B17F9C">
        <w:t>SRP AirOutshield™</w:t>
      </w:r>
      <w:r w:rsidR="00D84439" w:rsidRPr="00B17F9C">
        <w:t xml:space="preserve"> </w:t>
      </w:r>
      <w:r w:rsidR="008A7655" w:rsidRPr="00B17F9C">
        <w:t>UV</w:t>
      </w:r>
    </w:p>
    <w:p w14:paraId="6752017A" w14:textId="79508D5D" w:rsidR="005E5A46" w:rsidRPr="00B17F9C" w:rsidRDefault="005E5A46" w:rsidP="003B4C98">
      <w:pPr>
        <w:jc w:val="center"/>
      </w:pPr>
      <w:r w:rsidRPr="00B17F9C">
        <w:t xml:space="preserve">Email: </w:t>
      </w:r>
      <w:hyperlink r:id="rId7" w:history="1">
        <w:r w:rsidR="00C209D7" w:rsidRPr="00B17F9C">
          <w:rPr>
            <w:rStyle w:val="Hyperlink"/>
          </w:rPr>
          <w:t>info@SRPAirOut.com</w:t>
        </w:r>
      </w:hyperlink>
      <w:r w:rsidR="00C209D7" w:rsidRPr="00B17F9C">
        <w:t xml:space="preserve"> </w:t>
      </w:r>
    </w:p>
    <w:p w14:paraId="500F99C2" w14:textId="715621CA" w:rsidR="005E5A46" w:rsidRPr="00B17F9C" w:rsidRDefault="005E5A46" w:rsidP="003B4C98">
      <w:pPr>
        <w:jc w:val="center"/>
      </w:pPr>
      <w:r w:rsidRPr="00B17F9C">
        <w:t>URL:</w:t>
      </w:r>
      <w:r w:rsidR="007C2E06" w:rsidRPr="00B17F9C">
        <w:t xml:space="preserve"> </w:t>
      </w:r>
      <w:hyperlink r:id="rId8" w:history="1">
        <w:r w:rsidR="00C209D7" w:rsidRPr="00B17F9C">
          <w:rPr>
            <w:rStyle w:val="Hyperlink"/>
          </w:rPr>
          <w:t>www.srpairoutshield.com</w:t>
        </w:r>
      </w:hyperlink>
      <w:r w:rsidR="00C209D7" w:rsidRPr="00B17F9C">
        <w:t xml:space="preserve"> </w:t>
      </w:r>
    </w:p>
    <w:p w14:paraId="115011E8" w14:textId="6F7BE303" w:rsidR="004A2919" w:rsidRPr="00B17F9C" w:rsidRDefault="004A2919" w:rsidP="004A2919">
      <w:pPr>
        <w:pStyle w:val="VSComment"/>
      </w:pPr>
      <w:r w:rsidRPr="00B17F9C">
        <w:t xml:space="preserve">SPEC NOTE: This is a manufacturer's guide specification intended to assist the design professional in preparing a </w:t>
      </w:r>
      <w:r w:rsidR="00253EB6" w:rsidRPr="00B17F9C">
        <w:t xml:space="preserve">Project </w:t>
      </w:r>
      <w:r w:rsidRPr="00B17F9C">
        <w:t xml:space="preserve">specification. It must be edited to suit the specific </w:t>
      </w:r>
      <w:r w:rsidR="00253EB6" w:rsidRPr="00B17F9C">
        <w:t xml:space="preserve">Project </w:t>
      </w:r>
      <w:r w:rsidRPr="00B17F9C">
        <w:t xml:space="preserve">requirements, local codes, and coordination with other specification sections. Bracketed text </w:t>
      </w:r>
      <w:r w:rsidRPr="00B17F9C">
        <w:rPr>
          <w:bCs/>
        </w:rPr>
        <w:t>[ ] indicat</w:t>
      </w:r>
      <w:r w:rsidRPr="00B17F9C">
        <w:t xml:space="preserve">es a selection or an instruction for the specifier. Delete all guide notes and unused optional text before issuing the final </w:t>
      </w:r>
      <w:r w:rsidR="00253EB6" w:rsidRPr="00B17F9C">
        <w:t xml:space="preserve">Project </w:t>
      </w:r>
      <w:r w:rsidRPr="00B17F9C">
        <w:t>specification.</w:t>
      </w:r>
    </w:p>
    <w:p w14:paraId="68C4ABEF" w14:textId="55E6B94E" w:rsidR="004A2919" w:rsidRPr="00B17F9C" w:rsidRDefault="004A2919" w:rsidP="004A2919">
      <w:pPr>
        <w:pStyle w:val="VSComment"/>
      </w:pPr>
      <w:r w:rsidRPr="00B17F9C">
        <w:t xml:space="preserve">This section specifies SRP AirOutshield™ UV, a </w:t>
      </w:r>
      <w:r w:rsidRPr="00B17F9C">
        <w:rPr>
          <w:lang w:val="en-CA"/>
        </w:rPr>
        <w:t>UV-resistant, vapour permeable, water-</w:t>
      </w:r>
      <w:r w:rsidR="00D84439" w:rsidRPr="00B17F9C">
        <w:rPr>
          <w:lang w:val="en-CA"/>
        </w:rPr>
        <w:t xml:space="preserve">resistive </w:t>
      </w:r>
      <w:r w:rsidR="00924E09" w:rsidRPr="00B17F9C">
        <w:rPr>
          <w:lang w:val="en-CA"/>
        </w:rPr>
        <w:t xml:space="preserve">or air barrier </w:t>
      </w:r>
      <w:r w:rsidR="00047CB0" w:rsidRPr="00B17F9C">
        <w:rPr>
          <w:b w:val="0"/>
          <w:lang w:val="en-CA"/>
        </w:rPr>
        <w:t>membrane</w:t>
      </w:r>
      <w:r w:rsidRPr="00B17F9C">
        <w:rPr>
          <w:lang w:val="en-CA"/>
        </w:rPr>
        <w:t xml:space="preserve"> </w:t>
      </w:r>
      <w:r w:rsidRPr="00B17F9C">
        <w:t xml:space="preserve">for open joint rain screen wall systems. This </w:t>
      </w:r>
      <w:r w:rsidR="00253EB6" w:rsidRPr="00B17F9C">
        <w:t xml:space="preserve">Product </w:t>
      </w:r>
      <w:r w:rsidRPr="00B17F9C">
        <w:t xml:space="preserve">is specifically designed for applications where the </w:t>
      </w:r>
      <w:r w:rsidR="00047CB0" w:rsidRPr="00B17F9C">
        <w:rPr>
          <w:b w:val="0"/>
        </w:rPr>
        <w:t>membrane</w:t>
      </w:r>
      <w:r w:rsidRPr="00B17F9C">
        <w:t xml:space="preserve"> will be visible through open joints in the primary cladding system and requires long-term UV resistance. This </w:t>
      </w:r>
      <w:r w:rsidR="00253EB6" w:rsidRPr="00B17F9C">
        <w:t xml:space="preserve">Product </w:t>
      </w:r>
      <w:r w:rsidRPr="00B17F9C">
        <w:t xml:space="preserve">is not recommended for applications where more than 40% of the </w:t>
      </w:r>
      <w:r w:rsidR="00253EB6" w:rsidRPr="00B17F9C">
        <w:t xml:space="preserve">Product </w:t>
      </w:r>
      <w:r w:rsidRPr="00B17F9C">
        <w:t>will be exposed to UV, where joints are greater than 50mm in width, or for use in roofing applications.</w:t>
      </w:r>
    </w:p>
    <w:p w14:paraId="11C0A7A6" w14:textId="77777777" w:rsidR="00B435B5" w:rsidRPr="00B17F9C" w:rsidRDefault="00B435B5" w:rsidP="00B435B5">
      <w:pPr>
        <w:pStyle w:val="VSComment"/>
      </w:pPr>
      <w:r w:rsidRPr="00B17F9C">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4129145E" w14:textId="6A004B74" w:rsidR="004A2919" w:rsidRPr="00B17F9C" w:rsidRDefault="00AF4362" w:rsidP="004A2919">
      <w:pPr>
        <w:pStyle w:val="VSComment"/>
      </w:pPr>
      <w:r w:rsidRPr="00B17F9C">
        <w:t xml:space="preserve">SRP Air </w:t>
      </w:r>
      <w:proofErr w:type="spellStart"/>
      <w:r w:rsidRPr="00B17F9C">
        <w:t>Outshield</w:t>
      </w:r>
      <w:proofErr w:type="spellEnd"/>
      <w:r w:rsidRPr="00B17F9C">
        <w:t xml:space="preserve"> Inc</w:t>
      </w:r>
      <w:r w:rsidR="004A2919" w:rsidRPr="00B17F9C">
        <w:t xml:space="preserve">. does not practice architecture or engineering. Therefore, the design responsibility remains with the architect, engineer, or </w:t>
      </w:r>
      <w:r w:rsidR="00253EB6" w:rsidRPr="00B17F9C">
        <w:t>Consultant</w:t>
      </w:r>
      <w:r w:rsidR="004A2919" w:rsidRPr="00B17F9C">
        <w:t xml:space="preserve">.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Pr="00B17F9C">
        <w:t xml:space="preserve">SRP Air </w:t>
      </w:r>
      <w:proofErr w:type="spellStart"/>
      <w:r w:rsidRPr="00B17F9C">
        <w:t>Outshield</w:t>
      </w:r>
      <w:proofErr w:type="spellEnd"/>
      <w:r w:rsidRPr="00B17F9C">
        <w:t xml:space="preserve"> Inc</w:t>
      </w:r>
      <w:r w:rsidR="004A2919" w:rsidRPr="00B17F9C">
        <w:t xml:space="preserve">. can be held legally responsible. </w:t>
      </w:r>
      <w:r w:rsidRPr="00B17F9C">
        <w:t xml:space="preserve">SRP Air </w:t>
      </w:r>
      <w:proofErr w:type="spellStart"/>
      <w:r w:rsidRPr="00B17F9C">
        <w:t>Outshield</w:t>
      </w:r>
      <w:proofErr w:type="spellEnd"/>
      <w:r w:rsidRPr="00B17F9C">
        <w:t xml:space="preserve"> Inc</w:t>
      </w:r>
      <w:r w:rsidR="004A2919" w:rsidRPr="00B17F9C">
        <w:t>. does not assume any responsibility for any misinterpretation or assumptions the reader may formulate.</w:t>
      </w:r>
    </w:p>
    <w:p w14:paraId="5A9FF7EB" w14:textId="6EB4FEE7" w:rsidR="004A2919" w:rsidRPr="00B17F9C" w:rsidRDefault="004A2919" w:rsidP="004A2919">
      <w:pPr>
        <w:pStyle w:val="VSComment"/>
      </w:pPr>
      <w:r w:rsidRPr="00B17F9C">
        <w:t xml:space="preserve">Revision date: </w:t>
      </w:r>
      <w:r w:rsidR="007C55E7">
        <w:t xml:space="preserve">July </w:t>
      </w:r>
      <w:r w:rsidRPr="00B17F9C">
        <w:t>2025</w:t>
      </w:r>
    </w:p>
    <w:p w14:paraId="2C1E3616" w14:textId="09CBDA2F" w:rsidR="004A2919" w:rsidRPr="00B17F9C" w:rsidRDefault="004A2919" w:rsidP="004A2919">
      <w:pPr>
        <w:pStyle w:val="VSLevel1"/>
      </w:pPr>
      <w:r w:rsidRPr="00B17F9C">
        <w:t>GENERAL</w:t>
      </w:r>
    </w:p>
    <w:p w14:paraId="0FD9C2AB" w14:textId="2FD7CCCD" w:rsidR="004A2919" w:rsidRPr="00B17F9C" w:rsidRDefault="004A2919" w:rsidP="004A2919">
      <w:pPr>
        <w:pStyle w:val="VSLevel2"/>
      </w:pPr>
      <w:r w:rsidRPr="00B17F9C">
        <w:t>GENERAL INSTRUCTIONS</w:t>
      </w:r>
    </w:p>
    <w:p w14:paraId="300DD278" w14:textId="70583CD6" w:rsidR="004A2919" w:rsidRPr="00B17F9C" w:rsidRDefault="004A2919" w:rsidP="004A2919">
      <w:pPr>
        <w:pStyle w:val="VSLevel3"/>
      </w:pPr>
      <w:r w:rsidRPr="00B17F9C">
        <w:t xml:space="preserve">Read and conform to: The general provisions of the Contract, including General and Supplementary Conditions; and the requirements of Division 01 </w:t>
      </w:r>
      <w:r w:rsidR="00253EB6" w:rsidRPr="00B17F9C">
        <w:t>Specifications</w:t>
      </w:r>
      <w:r w:rsidRPr="00B17F9C">
        <w:t xml:space="preserve"> and any additional documents referred to in this Section.</w:t>
      </w:r>
    </w:p>
    <w:p w14:paraId="1D500FDA" w14:textId="51B461B0" w:rsidR="004A2919" w:rsidRPr="00B17F9C" w:rsidRDefault="004A2919" w:rsidP="004A2919">
      <w:pPr>
        <w:pStyle w:val="VSLevel3"/>
      </w:pPr>
      <w:r w:rsidRPr="00B17F9C">
        <w:t xml:space="preserve">Contractor is solely responsible for dividing </w:t>
      </w:r>
      <w:r w:rsidR="00253EB6" w:rsidRPr="00B17F9C">
        <w:t>The Work</w:t>
      </w:r>
      <w:r w:rsidRPr="00B17F9C">
        <w:t xml:space="preserve"> among </w:t>
      </w:r>
      <w:r w:rsidR="00253EB6" w:rsidRPr="00B17F9C">
        <w:t>Subcontractors</w:t>
      </w:r>
      <w:r w:rsidRPr="00B17F9C">
        <w:t xml:space="preserve"> and </w:t>
      </w:r>
      <w:r w:rsidR="00253EB6" w:rsidRPr="00B17F9C">
        <w:t>Suppliers</w:t>
      </w:r>
      <w:r w:rsidRPr="00B17F9C">
        <w:t xml:space="preserve">. </w:t>
      </w:r>
      <w:r w:rsidR="00253EB6" w:rsidRPr="00B17F9C">
        <w:t>Consultant</w:t>
      </w:r>
      <w:r w:rsidRPr="00B17F9C">
        <w:t xml:space="preserve"> and </w:t>
      </w:r>
      <w:r w:rsidR="00253EB6" w:rsidRPr="00B17F9C">
        <w:t>Owner</w:t>
      </w:r>
      <w:r w:rsidRPr="00B17F9C">
        <w:t xml:space="preserve"> assume no responsibility to act as arbiters or to establish </w:t>
      </w:r>
      <w:r w:rsidR="009D44CD" w:rsidRPr="00B17F9C">
        <w:t xml:space="preserve">Subcontract </w:t>
      </w:r>
      <w:r w:rsidRPr="00B17F9C">
        <w:t xml:space="preserve">limits between Sections or Divisions of </w:t>
      </w:r>
      <w:r w:rsidR="00253EB6" w:rsidRPr="00B17F9C">
        <w:t>The Work</w:t>
      </w:r>
      <w:r w:rsidRPr="00B17F9C">
        <w:t>. Any references to related work items contained in this Section are provided for convenience only.</w:t>
      </w:r>
    </w:p>
    <w:p w14:paraId="068D24C6" w14:textId="04D89F41" w:rsidR="004A2919" w:rsidRPr="00B17F9C" w:rsidRDefault="004A2919" w:rsidP="004A2919">
      <w:pPr>
        <w:pStyle w:val="VSLevel2"/>
      </w:pPr>
      <w:r w:rsidRPr="00B17F9C">
        <w:lastRenderedPageBreak/>
        <w:t>SUMMARY</w:t>
      </w:r>
    </w:p>
    <w:p w14:paraId="12BD7F92" w14:textId="6FBDE396" w:rsidR="00924E09" w:rsidRPr="00B17F9C" w:rsidRDefault="00924E09" w:rsidP="00924E09">
      <w:pPr>
        <w:pStyle w:val="VSComment"/>
      </w:pPr>
      <w:r w:rsidRPr="00B17F9C">
        <w:t xml:space="preserve">SPEC NOTE: SRP AirOutshield™ UV may function as either a </w:t>
      </w:r>
      <w:r w:rsidR="0053302A" w:rsidRPr="00B17F9C">
        <w:t xml:space="preserve">sheathing </w:t>
      </w:r>
      <w:r w:rsidR="00047CB0" w:rsidRPr="00B17F9C">
        <w:rPr>
          <w:b w:val="0"/>
        </w:rPr>
        <w:t>membrane</w:t>
      </w:r>
      <w:r w:rsidRPr="00B17F9C">
        <w:t xml:space="preserve"> or an air barrier depending on installation method. When installed with untaped seams, it will act as a vapor-permeable </w:t>
      </w:r>
      <w:r w:rsidR="00CE3F30" w:rsidRPr="00B17F9C">
        <w:t>sheathing membrane</w:t>
      </w:r>
      <w:r w:rsidRPr="00B17F9C">
        <w:t xml:space="preserve"> to shed liquid water while allowing wall assemblies to dry. When all joints, seams, and penetrations are sealed in accordance with the manufacturer’s instructions, it also functions as a continuous air barrier to control air leakage. Select the appropriate designation below (i.e. </w:t>
      </w:r>
      <w:r w:rsidR="0053302A" w:rsidRPr="00B17F9C">
        <w:t xml:space="preserve">sheathing </w:t>
      </w:r>
      <w:r w:rsidR="00047CB0" w:rsidRPr="00B17F9C">
        <w:rPr>
          <w:b w:val="0"/>
        </w:rPr>
        <w:t>membrane</w:t>
      </w:r>
      <w:r w:rsidRPr="00B17F9C">
        <w:t xml:space="preserve"> or air barrier) based on the project’s enclosure strategy and coordinate detailing accordingly.</w:t>
      </w:r>
    </w:p>
    <w:p w14:paraId="6FC86697" w14:textId="019E9785" w:rsidR="004A2919" w:rsidRPr="00B17F9C" w:rsidRDefault="00253EB6" w:rsidP="004A2919">
      <w:pPr>
        <w:pStyle w:val="VSLevel3"/>
      </w:pPr>
      <w:r w:rsidRPr="00B17F9C">
        <w:t xml:space="preserve">Provide </w:t>
      </w:r>
      <w:proofErr w:type="spellStart"/>
      <w:r w:rsidR="004A2919" w:rsidRPr="00B17F9C">
        <w:t>labour</w:t>
      </w:r>
      <w:proofErr w:type="spellEnd"/>
      <w:r w:rsidR="004A2919" w:rsidRPr="00B17F9C">
        <w:t xml:space="preserve">, materials, </w:t>
      </w:r>
      <w:r w:rsidRPr="00B17F9C">
        <w:t>Products</w:t>
      </w:r>
      <w:r w:rsidR="004A2919" w:rsidRPr="00B17F9C">
        <w:t xml:space="preserve">, equipment, and services to complete the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004A2919" w:rsidRPr="00B17F9C">
        <w:t xml:space="preserve"> work specified herein. This includes, but is not necessarily limited, to:</w:t>
      </w:r>
    </w:p>
    <w:p w14:paraId="10FA364E" w14:textId="519DACE9" w:rsidR="004A2919" w:rsidRPr="00B17F9C" w:rsidRDefault="004A2919" w:rsidP="004A2919">
      <w:pPr>
        <w:pStyle w:val="VSLevel4"/>
      </w:pPr>
      <w:r w:rsidRPr="00B17F9C">
        <w:t xml:space="preserve">UV-resistant </w:t>
      </w:r>
      <w:proofErr w:type="spellStart"/>
      <w:r w:rsidRPr="00B17F9C">
        <w:t>vapour</w:t>
      </w:r>
      <w:proofErr w:type="spellEnd"/>
      <w:r w:rsidRPr="00B17F9C">
        <w:t xml:space="preserve"> permeable </w:t>
      </w:r>
      <w:r w:rsidR="003C66A5" w:rsidRPr="00B17F9C">
        <w:rPr>
          <w:b/>
          <w:bCs/>
        </w:rPr>
        <w:t xml:space="preserve">[sheathing] [air barrier] </w:t>
      </w:r>
      <w:r w:rsidR="00047CB0" w:rsidRPr="00B17F9C">
        <w:t>membrane</w:t>
      </w:r>
      <w:r w:rsidRPr="00B17F9C">
        <w:t>.</w:t>
      </w:r>
    </w:p>
    <w:p w14:paraId="6B42CC44" w14:textId="0113B4D9" w:rsidR="004A2919" w:rsidRPr="00B17F9C" w:rsidRDefault="004A2919" w:rsidP="004A2919">
      <w:pPr>
        <w:pStyle w:val="VSLevel4"/>
      </w:pPr>
      <w:r w:rsidRPr="00B17F9C">
        <w:t>Accessory tapes.</w:t>
      </w:r>
    </w:p>
    <w:p w14:paraId="1C439AA4" w14:textId="5EE22F03" w:rsidR="004A2919" w:rsidRPr="00B17F9C" w:rsidRDefault="004A2919" w:rsidP="004A2919">
      <w:pPr>
        <w:pStyle w:val="VSLevel4"/>
      </w:pPr>
      <w:r w:rsidRPr="00B17F9C">
        <w:t>Fasteners.</w:t>
      </w:r>
    </w:p>
    <w:p w14:paraId="6890354E" w14:textId="44F1E965" w:rsidR="004A2919" w:rsidRPr="00B17F9C" w:rsidRDefault="004A2919" w:rsidP="004A2919">
      <w:pPr>
        <w:pStyle w:val="VSLevel3"/>
      </w:pPr>
      <w:r w:rsidRPr="00B17F9C">
        <w:t xml:space="preserve">Related Requirements: </w:t>
      </w:r>
      <w:r w:rsidR="00253EB6" w:rsidRPr="00B17F9C">
        <w:t>Specifications</w:t>
      </w:r>
      <w:r w:rsidRPr="00B17F9C">
        <w:t xml:space="preserve"> throughout all Divisions of the </w:t>
      </w:r>
      <w:r w:rsidR="00253EB6" w:rsidRPr="00B17F9C">
        <w:t xml:space="preserve">Project </w:t>
      </w:r>
      <w:r w:rsidRPr="00B17F9C">
        <w:t>shall be read as a whole, and may be directly applicable to this Section. Related requirements provided below are for convenience purposes only:</w:t>
      </w:r>
    </w:p>
    <w:p w14:paraId="36E20055" w14:textId="1340BEDE" w:rsidR="004A2919" w:rsidRPr="00B17F9C" w:rsidRDefault="004A2919" w:rsidP="004A2919">
      <w:pPr>
        <w:pStyle w:val="VSLevel4"/>
      </w:pPr>
      <w:r w:rsidRPr="00B17F9C">
        <w:t xml:space="preserve">Section 06 10 00 </w:t>
      </w:r>
      <w:r w:rsidR="008A7655" w:rsidRPr="00B17F9C">
        <w:t>–</w:t>
      </w:r>
      <w:r w:rsidRPr="00B17F9C">
        <w:t xml:space="preserve"> Rough Carpentry: for blocking.</w:t>
      </w:r>
    </w:p>
    <w:p w14:paraId="550F0FE0" w14:textId="77777777" w:rsidR="004A2919" w:rsidRPr="00B17F9C" w:rsidRDefault="004A2919" w:rsidP="004A2919">
      <w:pPr>
        <w:pStyle w:val="VSLevel4"/>
      </w:pPr>
      <w:r w:rsidRPr="00B17F9C">
        <w:t>Section 06 16 00 – Sheathing: for exterior gypsum sheathing.</w:t>
      </w:r>
    </w:p>
    <w:p w14:paraId="3260548D" w14:textId="5B13BB37" w:rsidR="004A2919" w:rsidRPr="00B17F9C" w:rsidRDefault="004A2919" w:rsidP="004A2919">
      <w:pPr>
        <w:pStyle w:val="VSComment"/>
      </w:pPr>
      <w:r w:rsidRPr="00B17F9C">
        <w:t xml:space="preserve">SPEC NOTE: List primary wall cladding system sections applicable to the project, e.g., Metal Wall Panels, </w:t>
      </w:r>
      <w:proofErr w:type="spellStart"/>
      <w:r w:rsidRPr="00B17F9C">
        <w:t>Fibr</w:t>
      </w:r>
      <w:r w:rsidR="001C543C" w:rsidRPr="00B17F9C">
        <w:t>e</w:t>
      </w:r>
      <w:proofErr w:type="spellEnd"/>
      <w:r w:rsidRPr="00B17F9C">
        <w:t xml:space="preserve"> Cement Siding. Delete those not used.</w:t>
      </w:r>
    </w:p>
    <w:p w14:paraId="55C8C317" w14:textId="6B1016B7" w:rsidR="004A2919" w:rsidRPr="00B17F9C" w:rsidRDefault="004A2919" w:rsidP="004A2919">
      <w:pPr>
        <w:pStyle w:val="VSLevel4"/>
      </w:pPr>
      <w:r w:rsidRPr="00B17F9C">
        <w:t xml:space="preserve">Section 07 XX </w:t>
      </w:r>
      <w:proofErr w:type="spellStart"/>
      <w:r w:rsidRPr="00B17F9C">
        <w:t>XX</w:t>
      </w:r>
      <w:proofErr w:type="spellEnd"/>
      <w:r w:rsidRPr="00B17F9C">
        <w:t xml:space="preserve"> – Metal Wall Panels</w:t>
      </w:r>
    </w:p>
    <w:p w14:paraId="6F01D73E" w14:textId="648589E3" w:rsidR="004A2919" w:rsidRPr="00B17F9C" w:rsidRDefault="004A2919" w:rsidP="004A2919">
      <w:pPr>
        <w:pStyle w:val="VSLevel4"/>
      </w:pPr>
      <w:r w:rsidRPr="00B17F9C">
        <w:t xml:space="preserve">Section 07 XX </w:t>
      </w:r>
      <w:proofErr w:type="spellStart"/>
      <w:r w:rsidRPr="00B17F9C">
        <w:t>XX</w:t>
      </w:r>
      <w:proofErr w:type="spellEnd"/>
      <w:r w:rsidRPr="00B17F9C">
        <w:t xml:space="preserve"> – </w:t>
      </w:r>
      <w:proofErr w:type="spellStart"/>
      <w:r w:rsidR="001C543C" w:rsidRPr="00B17F9C">
        <w:t>Fibre</w:t>
      </w:r>
      <w:proofErr w:type="spellEnd"/>
      <w:r w:rsidR="001C543C" w:rsidRPr="00B17F9C">
        <w:t xml:space="preserve"> </w:t>
      </w:r>
      <w:r w:rsidRPr="00B17F9C">
        <w:t>Cement Siding</w:t>
      </w:r>
    </w:p>
    <w:p w14:paraId="2EB4D9C2" w14:textId="113F440F" w:rsidR="004A2919" w:rsidRPr="00B17F9C" w:rsidRDefault="004A2919" w:rsidP="004A2919">
      <w:pPr>
        <w:pStyle w:val="VSLevel4"/>
      </w:pPr>
      <w:r w:rsidRPr="00B17F9C">
        <w:t>Section 07 21 00 – Thermal Insulation: for wall insulation.</w:t>
      </w:r>
    </w:p>
    <w:p w14:paraId="44BE0095" w14:textId="23174786" w:rsidR="004A2919" w:rsidRPr="00B17F9C" w:rsidRDefault="004A2919" w:rsidP="004A2919">
      <w:pPr>
        <w:pStyle w:val="VSLevel4"/>
      </w:pPr>
      <w:r w:rsidRPr="00B17F9C">
        <w:t>Section 07 60 00 – Flashing and Sheet Metal: for wall flashing components.</w:t>
      </w:r>
    </w:p>
    <w:p w14:paraId="6DE3DFA0" w14:textId="09F5905A" w:rsidR="004A2919" w:rsidRPr="00B17F9C" w:rsidRDefault="004A2919" w:rsidP="004A2919">
      <w:pPr>
        <w:pStyle w:val="VSLevel4"/>
      </w:pPr>
      <w:r w:rsidRPr="00B17F9C">
        <w:t xml:space="preserve">Section 08 XX </w:t>
      </w:r>
      <w:proofErr w:type="spellStart"/>
      <w:r w:rsidRPr="00B17F9C">
        <w:t>XX</w:t>
      </w:r>
      <w:proofErr w:type="spellEnd"/>
      <w:r w:rsidRPr="00B17F9C">
        <w:t xml:space="preserve"> – Openings: for windows and doors.</w:t>
      </w:r>
    </w:p>
    <w:p w14:paraId="4C861959" w14:textId="059D20EA" w:rsidR="004A2919" w:rsidRPr="00B17F9C" w:rsidRDefault="004A2919" w:rsidP="004A2919">
      <w:pPr>
        <w:pStyle w:val="VSLevel2"/>
      </w:pPr>
      <w:r w:rsidRPr="00B17F9C">
        <w:t>REFERENCES</w:t>
      </w:r>
    </w:p>
    <w:p w14:paraId="4F8748B1" w14:textId="77777777" w:rsidR="004A2919" w:rsidRPr="00B17F9C" w:rsidRDefault="004A2919" w:rsidP="004A2919">
      <w:pPr>
        <w:pStyle w:val="VSLevel3"/>
      </w:pPr>
      <w:r w:rsidRPr="00B17F9C">
        <w:t>Reference Standards: Unless otherwise indicated in this Section or the Building Code, the latest published editions of reference standards as of the Project's Bid Closing deadline apply.</w:t>
      </w:r>
    </w:p>
    <w:p w14:paraId="5BDCC948" w14:textId="5C8CAF56" w:rsidR="004A2919" w:rsidRPr="00B17F9C" w:rsidRDefault="004A2919" w:rsidP="004A2919">
      <w:pPr>
        <w:pStyle w:val="VSLevel3"/>
      </w:pPr>
      <w:r w:rsidRPr="00B17F9C">
        <w:t>ASTM International (ASTM)</w:t>
      </w:r>
    </w:p>
    <w:p w14:paraId="70E7D0CD" w14:textId="057EA6A1" w:rsidR="004A2919" w:rsidRPr="00B17F9C" w:rsidRDefault="004A2919" w:rsidP="004A2919">
      <w:pPr>
        <w:pStyle w:val="VSLevel4"/>
      </w:pPr>
      <w:r w:rsidRPr="00B17F9C">
        <w:t xml:space="preserve">ASTM E96: Standard Test Methods for Gravimetric Determination of Water </w:t>
      </w:r>
      <w:proofErr w:type="spellStart"/>
      <w:r w:rsidRPr="00B17F9C">
        <w:t>Vapour</w:t>
      </w:r>
      <w:proofErr w:type="spellEnd"/>
      <w:r w:rsidRPr="00B17F9C">
        <w:t xml:space="preserve"> Transmission Rate of Materials.</w:t>
      </w:r>
    </w:p>
    <w:p w14:paraId="6DD495AB" w14:textId="69FD62D0" w:rsidR="004A2919" w:rsidRPr="00B17F9C" w:rsidRDefault="004A2919" w:rsidP="004A2919">
      <w:pPr>
        <w:pStyle w:val="VSLevel4"/>
      </w:pPr>
      <w:r w:rsidRPr="00B17F9C">
        <w:t xml:space="preserve">ASTM E2178: </w:t>
      </w:r>
      <w:r w:rsidR="004F1D39" w:rsidRPr="00B17F9C">
        <w:t>Standard Test Method for Determining Air Leakage Rate and Calculation of Air Permeance of Building Materials</w:t>
      </w:r>
    </w:p>
    <w:p w14:paraId="089B2F37" w14:textId="68E8058D" w:rsidR="004A2919" w:rsidRPr="00B17F9C" w:rsidRDefault="004A2919" w:rsidP="004A2919">
      <w:pPr>
        <w:pStyle w:val="VSLevel3"/>
      </w:pPr>
      <w:r w:rsidRPr="00B17F9C">
        <w:t>Underwriters Laboratories of Canada (CAN/ULC)</w:t>
      </w:r>
    </w:p>
    <w:p w14:paraId="7474D25E" w14:textId="7DEDA70B" w:rsidR="004A2919" w:rsidRPr="00B17F9C" w:rsidRDefault="004A2919" w:rsidP="004A2919">
      <w:pPr>
        <w:pStyle w:val="VSLevel4"/>
      </w:pPr>
      <w:r w:rsidRPr="00B17F9C">
        <w:t>CAN/ULC S102: Standard Method of Test for Surface Burning Characteristics of Building Materials.</w:t>
      </w:r>
    </w:p>
    <w:p w14:paraId="3B18C058" w14:textId="5AC9A0EC" w:rsidR="004A2919" w:rsidRPr="00B17F9C" w:rsidRDefault="004A2919" w:rsidP="004A2919">
      <w:pPr>
        <w:pStyle w:val="VSLevel3"/>
      </w:pPr>
      <w:proofErr w:type="spellStart"/>
      <w:r w:rsidRPr="00B17F9C">
        <w:lastRenderedPageBreak/>
        <w:t>Deutsches</w:t>
      </w:r>
      <w:proofErr w:type="spellEnd"/>
      <w:r w:rsidRPr="00B17F9C">
        <w:t xml:space="preserve"> </w:t>
      </w:r>
      <w:proofErr w:type="spellStart"/>
      <w:r w:rsidRPr="00B17F9C">
        <w:t>Institut</w:t>
      </w:r>
      <w:proofErr w:type="spellEnd"/>
      <w:r w:rsidRPr="00B17F9C">
        <w:t xml:space="preserve"> für </w:t>
      </w:r>
      <w:proofErr w:type="spellStart"/>
      <w:r w:rsidRPr="00B17F9C">
        <w:t>Normung</w:t>
      </w:r>
      <w:proofErr w:type="spellEnd"/>
      <w:r w:rsidRPr="00B17F9C">
        <w:t xml:space="preserve"> (DIN)</w:t>
      </w:r>
    </w:p>
    <w:p w14:paraId="39A50439" w14:textId="2829D4D4" w:rsidR="004A2919" w:rsidRPr="00B17F9C" w:rsidRDefault="004A2919" w:rsidP="004A2919">
      <w:pPr>
        <w:pStyle w:val="VSLevel4"/>
      </w:pPr>
      <w:r w:rsidRPr="00B17F9C">
        <w:t xml:space="preserve">DIN EN 13859-1: Flexible sheets for waterproofing - Definitions and characteristics of underlays - Part 1: Underlays for discontinuous roofing. </w:t>
      </w:r>
    </w:p>
    <w:p w14:paraId="2E692562" w14:textId="01FBD8F1" w:rsidR="004A2919" w:rsidRPr="00B17F9C" w:rsidRDefault="004A2919" w:rsidP="004A2919">
      <w:pPr>
        <w:pStyle w:val="VSLevel2"/>
      </w:pPr>
      <w:r w:rsidRPr="00B17F9C">
        <w:t>ADMINISTRATIVE REQUIREMENTS</w:t>
      </w:r>
    </w:p>
    <w:p w14:paraId="322642D5" w14:textId="300D2113" w:rsidR="004A2919" w:rsidRPr="00B17F9C" w:rsidRDefault="004A2919" w:rsidP="004A2919">
      <w:pPr>
        <w:pStyle w:val="VSLevel3"/>
      </w:pPr>
      <w:r w:rsidRPr="00B17F9C">
        <w:t xml:space="preserve">Pre-installation Meetings: Schedule and hold a pre-installation meeting at the </w:t>
      </w:r>
      <w:r w:rsidR="00253EB6" w:rsidRPr="00B17F9C">
        <w:t xml:space="preserve">Project </w:t>
      </w:r>
      <w:r w:rsidRPr="00B17F9C">
        <w:t xml:space="preserve">site before beginning work on this Section to coordinate activities with related </w:t>
      </w:r>
      <w:r w:rsidR="00253EB6" w:rsidRPr="00B17F9C">
        <w:t>Subcontractors</w:t>
      </w:r>
      <w:r w:rsidRPr="00B17F9C">
        <w:t>.</w:t>
      </w:r>
    </w:p>
    <w:p w14:paraId="7C0FDC60" w14:textId="54F9A9C4" w:rsidR="004A2919" w:rsidRPr="00B17F9C" w:rsidRDefault="004A2919" w:rsidP="004A2919">
      <w:pPr>
        <w:pStyle w:val="VSLevel4"/>
      </w:pPr>
      <w:r w:rsidRPr="00B17F9C">
        <w:t xml:space="preserve">Notification: Where </w:t>
      </w:r>
      <w:r w:rsidR="00253EB6" w:rsidRPr="00B17F9C">
        <w:t>Consultant</w:t>
      </w:r>
      <w:r w:rsidRPr="00B17F9C">
        <w:t xml:space="preserve"> attendance is required; minimum 72 hour notice is required.</w:t>
      </w:r>
    </w:p>
    <w:p w14:paraId="45529E09" w14:textId="6A5E8711" w:rsidR="004A2919" w:rsidRPr="00B17F9C" w:rsidRDefault="004A2919" w:rsidP="004A2919">
      <w:pPr>
        <w:pStyle w:val="VSLevel4"/>
      </w:pPr>
      <w:r w:rsidRPr="00B17F9C">
        <w:t>Reporting: Record significant discussions, agreements, and disagreements, including required corrective measures and actions.</w:t>
      </w:r>
    </w:p>
    <w:p w14:paraId="5A4F6D55" w14:textId="03026921" w:rsidR="004A2919" w:rsidRPr="00B17F9C" w:rsidRDefault="004A2919" w:rsidP="004A2919">
      <w:pPr>
        <w:pStyle w:val="VSLevel4"/>
      </w:pPr>
      <w:r w:rsidRPr="00B17F9C">
        <w:t>Distribution: Distribute minutes of the meeting to each party present and to other parties requiring information not more than 72 hours after meeting.</w:t>
      </w:r>
    </w:p>
    <w:p w14:paraId="2102FB32" w14:textId="646D9A4D" w:rsidR="004A2919" w:rsidRPr="00B17F9C" w:rsidRDefault="004A2919" w:rsidP="004A2919">
      <w:pPr>
        <w:pStyle w:val="VSComment"/>
      </w:pPr>
      <w:r w:rsidRPr="00B17F9C">
        <w:t xml:space="preserve">SPEC NOTE: Add other relevant trades if their work impacts the </w:t>
      </w:r>
      <w:r w:rsidR="00047CB0" w:rsidRPr="00B17F9C">
        <w:rPr>
          <w:b w:val="0"/>
        </w:rPr>
        <w:t>membrane</w:t>
      </w:r>
      <w:r w:rsidRPr="00B17F9C">
        <w:t>.</w:t>
      </w:r>
    </w:p>
    <w:p w14:paraId="57108699" w14:textId="405C717D" w:rsidR="004A2919" w:rsidRPr="00B17F9C" w:rsidRDefault="004A2919" w:rsidP="004A2919">
      <w:pPr>
        <w:pStyle w:val="VSLevel4"/>
        <w:rPr>
          <w:b/>
          <w:bCs/>
        </w:rPr>
      </w:pPr>
      <w:r w:rsidRPr="00B17F9C">
        <w:t>Attendees: General</w:t>
      </w:r>
      <w:r w:rsidR="00253EB6" w:rsidRPr="00B17F9C">
        <w:t xml:space="preserve"> Contractor</w:t>
      </w:r>
      <w:r w:rsidRPr="00B17F9C">
        <w:t xml:space="preserve">, </w:t>
      </w:r>
      <w:r w:rsidR="00D84439" w:rsidRPr="00B17F9C">
        <w:t>wall system</w:t>
      </w:r>
      <w:r w:rsidR="00253EB6" w:rsidRPr="00B17F9C">
        <w:t xml:space="preserve"> Contractor</w:t>
      </w:r>
      <w:r w:rsidRPr="00B17F9C">
        <w:t xml:space="preserve">, </w:t>
      </w:r>
      <w:r w:rsidR="00D84439" w:rsidRPr="00B17F9C">
        <w:t>installer's foreman</w:t>
      </w:r>
      <w:r w:rsidRPr="00B17F9C">
        <w:t xml:space="preserve">, </w:t>
      </w:r>
      <w:r w:rsidR="00D84439" w:rsidRPr="00B17F9C">
        <w:rPr>
          <w:b/>
          <w:bCs/>
        </w:rPr>
        <w:t>[</w:t>
      </w:r>
      <w:r w:rsidRPr="00B17F9C">
        <w:rPr>
          <w:b/>
          <w:bCs/>
        </w:rPr>
        <w:t xml:space="preserve">and </w:t>
      </w:r>
      <w:r w:rsidR="00D84439" w:rsidRPr="00B17F9C">
        <w:rPr>
          <w:b/>
          <w:bCs/>
        </w:rPr>
        <w:t>r</w:t>
      </w:r>
      <w:r w:rsidRPr="00B17F9C">
        <w:rPr>
          <w:b/>
          <w:bCs/>
        </w:rPr>
        <w:t xml:space="preserve">epresentative of </w:t>
      </w:r>
      <w:r w:rsidR="00047CB0" w:rsidRPr="00B17F9C">
        <w:rPr>
          <w:b/>
          <w:bCs/>
        </w:rPr>
        <w:t>membrane</w:t>
      </w:r>
      <w:r w:rsidRPr="00B17F9C">
        <w:rPr>
          <w:b/>
          <w:bCs/>
        </w:rPr>
        <w:t xml:space="preserve"> manufacturer</w:t>
      </w:r>
      <w:r w:rsidR="00D84439" w:rsidRPr="00B17F9C">
        <w:rPr>
          <w:b/>
          <w:bCs/>
        </w:rPr>
        <w:t>].</w:t>
      </w:r>
    </w:p>
    <w:p w14:paraId="52987EDC" w14:textId="01A88D97" w:rsidR="004A2919" w:rsidRPr="00B17F9C" w:rsidRDefault="004A2919" w:rsidP="004A2919">
      <w:pPr>
        <w:pStyle w:val="VSLevel2"/>
      </w:pPr>
      <w:r w:rsidRPr="00B17F9C">
        <w:rPr>
          <w:bCs/>
        </w:rPr>
        <w:t>SUBMIT</w:t>
      </w:r>
      <w:r w:rsidRPr="00B17F9C">
        <w:t>TALS</w:t>
      </w:r>
    </w:p>
    <w:p w14:paraId="37E0CDA9" w14:textId="24F691A4" w:rsidR="004A2919" w:rsidRPr="00B17F9C" w:rsidRDefault="004A2919" w:rsidP="004A2919">
      <w:pPr>
        <w:pStyle w:val="VSLevel3"/>
      </w:pPr>
      <w:r w:rsidRPr="00B17F9C">
        <w:t>Submittals, generally: in accordance with Section 01 33 00, Submittal Procedures.</w:t>
      </w:r>
    </w:p>
    <w:p w14:paraId="6B14CDA2" w14:textId="3BA6CED2" w:rsidR="004A2919" w:rsidRPr="00B17F9C" w:rsidRDefault="00253EB6" w:rsidP="004A2919">
      <w:pPr>
        <w:pStyle w:val="VSLevel3"/>
      </w:pPr>
      <w:r w:rsidRPr="00B17F9C">
        <w:t>Product Data</w:t>
      </w:r>
      <w:r w:rsidR="004A2919" w:rsidRPr="00B17F9C">
        <w:t xml:space="preserve">: Submit manufacturer’s </w:t>
      </w:r>
      <w:r w:rsidRPr="00B17F9C">
        <w:t xml:space="preserve">Product </w:t>
      </w:r>
      <w:r w:rsidR="004A2919" w:rsidRPr="00B17F9C">
        <w:t xml:space="preserve">characteristics, catalogue cuts, installation instructions, limitations, and other relevant information for each material and </w:t>
      </w:r>
      <w:r w:rsidRPr="00B17F9C">
        <w:t xml:space="preserve">Product </w:t>
      </w:r>
      <w:r w:rsidR="004A2919" w:rsidRPr="00B17F9C">
        <w:t xml:space="preserve">used for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004A2919" w:rsidRPr="00B17F9C">
        <w:t xml:space="preserve"> work specified in this Section.</w:t>
      </w:r>
    </w:p>
    <w:p w14:paraId="5E76316D" w14:textId="3BA79432" w:rsidR="004A2919" w:rsidRPr="00B17F9C" w:rsidRDefault="00253EB6" w:rsidP="004A2919">
      <w:pPr>
        <w:pStyle w:val="VSLevel3"/>
      </w:pPr>
      <w:r w:rsidRPr="00B17F9C">
        <w:t>Shop Drawings</w:t>
      </w:r>
      <w:r w:rsidR="004A2919" w:rsidRPr="00B17F9C">
        <w:t xml:space="preserve">: Submit </w:t>
      </w:r>
      <w:r w:rsidRPr="00B17F9C">
        <w:t>Shop Drawings</w:t>
      </w:r>
      <w:r w:rsidR="004A2919" w:rsidRPr="00B17F9C">
        <w:t xml:space="preserve"> illustrating the general layout of the </w:t>
      </w:r>
      <w:r w:rsidR="00047CB0" w:rsidRPr="00B17F9C">
        <w:t>membrane</w:t>
      </w:r>
      <w:r w:rsidR="004A2919" w:rsidRPr="00B17F9C">
        <w:t>. As a minimum indicate following:</w:t>
      </w:r>
    </w:p>
    <w:p w14:paraId="46493F3F" w14:textId="40153248" w:rsidR="004A2919" w:rsidRPr="00B17F9C" w:rsidRDefault="004A2919" w:rsidP="004A2919">
      <w:pPr>
        <w:pStyle w:val="VSLevel4"/>
      </w:pPr>
      <w:r w:rsidRPr="00B17F9C">
        <w:t>Include plans, elevations, sections and details as applicable.</w:t>
      </w:r>
    </w:p>
    <w:p w14:paraId="05BBC4D0" w14:textId="71CB1EDC" w:rsidR="004A2919" w:rsidRPr="00B17F9C" w:rsidRDefault="004A2919" w:rsidP="004A2919">
      <w:pPr>
        <w:pStyle w:val="VSLevel4"/>
      </w:pPr>
      <w:r w:rsidRPr="00B17F9C">
        <w:t xml:space="preserve">Indicate relationship and integration of </w:t>
      </w:r>
      <w:r w:rsidR="00047CB0" w:rsidRPr="00B17F9C">
        <w:t>membrane</w:t>
      </w:r>
      <w:r w:rsidRPr="00B17F9C">
        <w:t xml:space="preserve"> with key wall elements, including:</w:t>
      </w:r>
    </w:p>
    <w:p w14:paraId="5BF6AFBE" w14:textId="449E71F3" w:rsidR="004A2919" w:rsidRPr="00B17F9C" w:rsidRDefault="004A2919" w:rsidP="004A2919">
      <w:pPr>
        <w:pStyle w:val="VSLevel5"/>
      </w:pPr>
      <w:r w:rsidRPr="00B17F9C">
        <w:t>Wall edges and corners.</w:t>
      </w:r>
    </w:p>
    <w:p w14:paraId="0112677E" w14:textId="69296AAE" w:rsidR="004A2919" w:rsidRPr="00B17F9C" w:rsidRDefault="004A2919" w:rsidP="004A2919">
      <w:pPr>
        <w:pStyle w:val="VSLevel5"/>
      </w:pPr>
      <w:r w:rsidRPr="00B17F9C">
        <w:t>Window and door openings.</w:t>
      </w:r>
    </w:p>
    <w:p w14:paraId="6D399CC4" w14:textId="79E914EF" w:rsidR="004A2919" w:rsidRPr="00B17F9C" w:rsidRDefault="004A2919" w:rsidP="004A2919">
      <w:pPr>
        <w:pStyle w:val="VSLevel5"/>
      </w:pPr>
      <w:r w:rsidRPr="00B17F9C">
        <w:t>Pipe, conduit, duct, and other wall penetrations.</w:t>
      </w:r>
    </w:p>
    <w:p w14:paraId="6D597C1F" w14:textId="39A7A12A" w:rsidR="004A2919" w:rsidRPr="00B17F9C" w:rsidRDefault="004A2919" w:rsidP="004A2919">
      <w:pPr>
        <w:pStyle w:val="VSLevel5"/>
      </w:pPr>
      <w:r w:rsidRPr="00B17F9C">
        <w:t>Coordination with primary cladding system flashings.</w:t>
      </w:r>
    </w:p>
    <w:p w14:paraId="7C58B0A1" w14:textId="7B6F17CD" w:rsidR="004A2919" w:rsidRPr="00B17F9C" w:rsidRDefault="004A2919" w:rsidP="004A2919">
      <w:pPr>
        <w:pStyle w:val="VSLevel3"/>
      </w:pPr>
      <w:r w:rsidRPr="00B17F9C">
        <w:t xml:space="preserve">Samples: Submit selection and verification samples for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Pr="00B17F9C">
        <w:t xml:space="preserve"> work.</w:t>
      </w:r>
    </w:p>
    <w:p w14:paraId="667D420B" w14:textId="51A1FC5C" w:rsidR="004A2919" w:rsidRPr="00B17F9C" w:rsidRDefault="004A2919" w:rsidP="004A2919">
      <w:pPr>
        <w:pStyle w:val="VSLevel4"/>
      </w:pPr>
      <w:r w:rsidRPr="00B17F9C">
        <w:t>As a minimum submit samples of the following:</w:t>
      </w:r>
    </w:p>
    <w:p w14:paraId="481E443D" w14:textId="0F5E7C15" w:rsidR="004A2919" w:rsidRPr="00B17F9C" w:rsidRDefault="004A2919" w:rsidP="004A2919">
      <w:pPr>
        <w:pStyle w:val="VSLevel5"/>
      </w:pPr>
      <w:r w:rsidRPr="00B17F9C">
        <w:t xml:space="preserve">215 x 280 mm (8-1/2 x 11 inch) sample of the UV-resistant </w:t>
      </w:r>
      <w:proofErr w:type="spellStart"/>
      <w:r w:rsidR="00D84439" w:rsidRPr="00B17F9C">
        <w:t>vapour</w:t>
      </w:r>
      <w:proofErr w:type="spellEnd"/>
      <w:r w:rsidR="00D84439" w:rsidRPr="00B17F9C">
        <w:t xml:space="preserve"> permeable </w:t>
      </w:r>
      <w:r w:rsidR="003C66A5" w:rsidRPr="00B17F9C">
        <w:rPr>
          <w:b/>
          <w:bCs/>
        </w:rPr>
        <w:t xml:space="preserve">[sheathing] [air barrier] </w:t>
      </w:r>
      <w:r w:rsidR="00047CB0" w:rsidRPr="00B17F9C">
        <w:t>membrane</w:t>
      </w:r>
      <w:r w:rsidRPr="00B17F9C">
        <w:t>.</w:t>
      </w:r>
    </w:p>
    <w:p w14:paraId="6B0E6C27" w14:textId="039B3F92" w:rsidR="004A2919" w:rsidRPr="00B17F9C" w:rsidRDefault="004A2919" w:rsidP="004A2919">
      <w:pPr>
        <w:pStyle w:val="VSLevel5"/>
      </w:pPr>
      <w:r w:rsidRPr="00B17F9C">
        <w:t>150 mm (6 inch) long samples of each specified tape.</w:t>
      </w:r>
    </w:p>
    <w:p w14:paraId="7FE24E01" w14:textId="75E26647" w:rsidR="004A2919" w:rsidRPr="00B17F9C" w:rsidRDefault="004A2919" w:rsidP="004A2919">
      <w:pPr>
        <w:pStyle w:val="VSLevel2"/>
      </w:pPr>
      <w:r w:rsidRPr="00B17F9C">
        <w:t>QUALITY ASSURANCE</w:t>
      </w:r>
    </w:p>
    <w:p w14:paraId="0FAA85AC" w14:textId="0A1A9E76" w:rsidR="004A2919" w:rsidRPr="00B17F9C" w:rsidRDefault="004A2919" w:rsidP="004A2919">
      <w:pPr>
        <w:pStyle w:val="VSLevel3"/>
      </w:pPr>
      <w:r w:rsidRPr="00B17F9C">
        <w:t xml:space="preserve">Manufacturer Qualifications: </w:t>
      </w:r>
      <w:r w:rsidR="00253EB6" w:rsidRPr="00B17F9C">
        <w:t>Provide Products</w:t>
      </w:r>
      <w:r w:rsidRPr="00B17F9C">
        <w:t xml:space="preserve"> for work of this Section by manufacturer with at least 10 years’ experience manufacturing such materials.</w:t>
      </w:r>
    </w:p>
    <w:p w14:paraId="5FAD74C6" w14:textId="665D8A6B" w:rsidR="00D84439" w:rsidRPr="00B17F9C" w:rsidRDefault="00D84439" w:rsidP="00D84439">
      <w:pPr>
        <w:pStyle w:val="VSLevel3"/>
      </w:pPr>
      <w:r w:rsidRPr="00B17F9C">
        <w:lastRenderedPageBreak/>
        <w:t xml:space="preserve">Installer Qualifications: Engage an entity with sufficient experience installing, erecting, or assembling work similar in material, design, and extent to that shown on </w:t>
      </w:r>
      <w:r w:rsidR="00253EB6" w:rsidRPr="00B17F9C">
        <w:t>Drawings</w:t>
      </w:r>
      <w:r w:rsidRPr="00B17F9C">
        <w:t xml:space="preserve"> and Schedules, and whose work has resulted in construction with a track record of successful in-service performance.</w:t>
      </w:r>
    </w:p>
    <w:p w14:paraId="1C65B5FC" w14:textId="77777777" w:rsidR="00D84439" w:rsidRPr="00B17F9C" w:rsidRDefault="00D84439" w:rsidP="00D84439">
      <w:pPr>
        <w:pStyle w:val="VSComment"/>
      </w:pPr>
      <w:r w:rsidRPr="00B17F9C">
        <w:t>SPEC NOTE: Consider adding specific experience requirements if necessary.</w:t>
      </w:r>
    </w:p>
    <w:p w14:paraId="05034729" w14:textId="4756CEAF" w:rsidR="00D84439" w:rsidRPr="00B17F9C" w:rsidRDefault="00D84439" w:rsidP="00D84439">
      <w:pPr>
        <w:pStyle w:val="VSLevel4"/>
        <w:rPr>
          <w:b/>
          <w:bCs/>
        </w:rPr>
      </w:pPr>
      <w:r w:rsidRPr="00B17F9C">
        <w:t xml:space="preserve">Installer shall have successfully completed at least </w:t>
      </w:r>
      <w:r w:rsidRPr="00B17F9C">
        <w:rPr>
          <w:b/>
          <w:bCs/>
        </w:rPr>
        <w:t xml:space="preserve">[NUMBER] </w:t>
      </w:r>
      <w:r w:rsidR="00253EB6" w:rsidRPr="00B17F9C">
        <w:rPr>
          <w:b/>
          <w:bCs/>
        </w:rPr>
        <w:t>Project</w:t>
      </w:r>
      <w:r w:rsidR="00253EB6" w:rsidRPr="00B17F9C">
        <w:t>s</w:t>
      </w:r>
      <w:r w:rsidRPr="00B17F9C">
        <w:t xml:space="preserve"> of similar scope and complexity within the past </w:t>
      </w:r>
      <w:r w:rsidRPr="00B17F9C">
        <w:rPr>
          <w:b/>
          <w:bCs/>
        </w:rPr>
        <w:t>[NUMBER] years.</w:t>
      </w:r>
    </w:p>
    <w:p w14:paraId="36D7FA83" w14:textId="26DB5AC9" w:rsidR="004A2919" w:rsidRPr="00B17F9C" w:rsidRDefault="004A2919" w:rsidP="004A2919">
      <w:pPr>
        <w:pStyle w:val="VSLevel3"/>
      </w:pPr>
      <w:r w:rsidRPr="00B17F9C">
        <w:t>Single Source Responsibility: Obtain primary materials for this Section from a single source by a single manufacturer, and secondary materials from sources recommended by manufacturers of primary materials.</w:t>
      </w:r>
    </w:p>
    <w:p w14:paraId="4DC20FA1" w14:textId="73541674" w:rsidR="004A2919" w:rsidRPr="00B17F9C" w:rsidRDefault="004A2919" w:rsidP="004A2919">
      <w:pPr>
        <w:pStyle w:val="VSLevel3"/>
      </w:pPr>
      <w:r w:rsidRPr="00B17F9C">
        <w:t>First Installation Review: Construct a mock-up installation to verify selections made under submittals, demonstrate aesthetic effects, and to set quality standards for fabrication and installation.</w:t>
      </w:r>
    </w:p>
    <w:p w14:paraId="78515E78" w14:textId="611B7859" w:rsidR="004A2919" w:rsidRPr="00B17F9C" w:rsidRDefault="004A2919" w:rsidP="004A2919">
      <w:pPr>
        <w:pStyle w:val="VSComment"/>
      </w:pPr>
      <w:r w:rsidRPr="00B17F9C">
        <w:t xml:space="preserve">SPEC NOTE: Specify size and location, e.g., approximately 4 ft x 4 ft (1.2m x 1.2m) at an inconspicuous area designated by </w:t>
      </w:r>
      <w:r w:rsidR="00253EB6" w:rsidRPr="00B17F9C">
        <w:t>Consultant</w:t>
      </w:r>
      <w:r w:rsidRPr="00B17F9C">
        <w:t>, or on a separate panel. Incorporate typical wall conditions, including a window opening corner, a penetration, and an edge detail.</w:t>
      </w:r>
    </w:p>
    <w:p w14:paraId="396D92A6" w14:textId="50708542" w:rsidR="004A2919" w:rsidRPr="00B17F9C" w:rsidRDefault="004A2919" w:rsidP="004A2919">
      <w:pPr>
        <w:pStyle w:val="VSLevel4"/>
      </w:pPr>
      <w:r w:rsidRPr="00B17F9C">
        <w:t xml:space="preserve">Location: </w:t>
      </w:r>
      <w:r w:rsidRPr="00B17F9C">
        <w:rPr>
          <w:b/>
          <w:bCs/>
        </w:rPr>
        <w:t>[specify]. Incorp</w:t>
      </w:r>
      <w:r w:rsidRPr="00B17F9C">
        <w:t>orate typical wall conditions, including a window opening corner, a penetration, and an edge detail.</w:t>
      </w:r>
    </w:p>
    <w:p w14:paraId="7B992C95" w14:textId="3B60F7C8" w:rsidR="004A2919" w:rsidRPr="00B17F9C" w:rsidRDefault="004A2919" w:rsidP="004A2919">
      <w:pPr>
        <w:pStyle w:val="VSLevel4"/>
      </w:pPr>
      <w:r w:rsidRPr="00B17F9C">
        <w:t>Purpose: To set benchmarks for installation and to judge subsequent work. Maintain such sample installations during construction in undisturbed condition.</w:t>
      </w:r>
    </w:p>
    <w:p w14:paraId="38A42503" w14:textId="6BC60164" w:rsidR="00D84439" w:rsidRPr="00B17F9C" w:rsidRDefault="00D84439" w:rsidP="00D84439">
      <w:pPr>
        <w:pStyle w:val="VSLevel4"/>
      </w:pPr>
      <w:r w:rsidRPr="00B17F9C">
        <w:t xml:space="preserve">Reviewed Sample Installations: May become part of completed work if undisturbed at time of Substantial Performance of </w:t>
      </w:r>
      <w:r w:rsidR="00253EB6" w:rsidRPr="00B17F9C">
        <w:t>The Work</w:t>
      </w:r>
      <w:r w:rsidRPr="00B17F9C">
        <w:t xml:space="preserve">, provided they comply with requirements outlined in </w:t>
      </w:r>
      <w:r w:rsidR="00253EB6" w:rsidRPr="00B17F9C">
        <w:t>Contract Documents</w:t>
      </w:r>
      <w:r w:rsidRPr="00B17F9C">
        <w:t xml:space="preserve">. Do not proceed with installation until mock-up is accepted by </w:t>
      </w:r>
      <w:r w:rsidR="00253EB6" w:rsidRPr="00B17F9C">
        <w:t>Consultant</w:t>
      </w:r>
      <w:r w:rsidRPr="00B17F9C">
        <w:t>.</w:t>
      </w:r>
    </w:p>
    <w:p w14:paraId="0070DCFD" w14:textId="45B5397F" w:rsidR="004A2919" w:rsidRPr="00B17F9C" w:rsidRDefault="004A2919" w:rsidP="004A2919">
      <w:pPr>
        <w:pStyle w:val="VSLevel2"/>
      </w:pPr>
      <w:r w:rsidRPr="00B17F9C">
        <w:t>DELIVERY, STORAGE AND HANDLING</w:t>
      </w:r>
    </w:p>
    <w:p w14:paraId="4E3753C0" w14:textId="4D119233" w:rsidR="004A2919" w:rsidRPr="00B17F9C" w:rsidRDefault="00253EB6" w:rsidP="004A2919">
      <w:pPr>
        <w:pStyle w:val="VSLevel3"/>
      </w:pPr>
      <w:r w:rsidRPr="00B17F9C">
        <w:t xml:space="preserve">Product </w:t>
      </w:r>
      <w:r w:rsidR="004A2919" w:rsidRPr="00B17F9C">
        <w:t xml:space="preserve">Requirements, generally: in accordance with Section 01 61 00, Common </w:t>
      </w:r>
      <w:r w:rsidRPr="00B17F9C">
        <w:t xml:space="preserve">Product </w:t>
      </w:r>
      <w:r w:rsidR="004A2919" w:rsidRPr="00B17F9C">
        <w:t>Requirements.</w:t>
      </w:r>
    </w:p>
    <w:p w14:paraId="56B4158F" w14:textId="219E84A7" w:rsidR="004A2919" w:rsidRPr="00B17F9C" w:rsidRDefault="004A2919" w:rsidP="004A2919">
      <w:pPr>
        <w:pStyle w:val="VSLevel3"/>
      </w:pPr>
      <w:r w:rsidRPr="00B17F9C">
        <w:t xml:space="preserve">Deliver, store and handle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Pr="00B17F9C">
        <w:t xml:space="preserve"> materials in accordance with manufacturer’s written instructions. Deliver materials to site in original factory packaging, labelled with manufacturer’s name and address.</w:t>
      </w:r>
    </w:p>
    <w:p w14:paraId="4366CD01" w14:textId="7F099C89" w:rsidR="004A2919" w:rsidRPr="00B17F9C" w:rsidRDefault="004A2919" w:rsidP="004A2919">
      <w:pPr>
        <w:pStyle w:val="VSLevel3"/>
      </w:pPr>
      <w:r w:rsidRPr="00B17F9C">
        <w:t xml:space="preserve">Store rolls under cover, protected from direct sunlight, weather, and physical damage, on a clean, level surface, either flat or upright. Do not store materials in contact with substances harmful to </w:t>
      </w:r>
      <w:r w:rsidR="00047CB0" w:rsidRPr="00B17F9C">
        <w:t>membrane</w:t>
      </w:r>
      <w:r w:rsidRPr="00B17F9C">
        <w:t>.</w:t>
      </w:r>
    </w:p>
    <w:p w14:paraId="2341D605" w14:textId="409E685F" w:rsidR="004A2919" w:rsidRPr="00B17F9C" w:rsidRDefault="004A2919" w:rsidP="004A2919">
      <w:pPr>
        <w:pStyle w:val="VSLevel3"/>
      </w:pPr>
      <w:r w:rsidRPr="00B17F9C">
        <w:t>Replace defective or damaged materials with new.</w:t>
      </w:r>
    </w:p>
    <w:p w14:paraId="6259F4CE" w14:textId="1816E9E4" w:rsidR="004A2919" w:rsidRPr="00B17F9C" w:rsidRDefault="004A2919" w:rsidP="004A2919">
      <w:pPr>
        <w:pStyle w:val="VSLevel2"/>
      </w:pPr>
      <w:r w:rsidRPr="00B17F9C">
        <w:t>FIELD CONDITIONS</w:t>
      </w:r>
    </w:p>
    <w:p w14:paraId="25930538" w14:textId="2927BFF8" w:rsidR="004A2919" w:rsidRPr="00B17F9C" w:rsidRDefault="004A2919" w:rsidP="004A2919">
      <w:pPr>
        <w:pStyle w:val="VSLevel3"/>
      </w:pPr>
      <w:r w:rsidRPr="00B17F9C">
        <w:t xml:space="preserve">Environmental Limitations: Do not </w:t>
      </w:r>
      <w:r w:rsidR="00253EB6" w:rsidRPr="00B17F9C">
        <w:t xml:space="preserve">Install </w:t>
      </w:r>
      <w:r w:rsidR="00047CB0" w:rsidRPr="00B17F9C">
        <w:t>membrane</w:t>
      </w:r>
      <w:r w:rsidRPr="00B17F9C">
        <w:t xml:space="preserve"> until substrates are dry, clean, and free of frost, and ambient and substrate temperatures are within manufacturer’s recommended range for installation.</w:t>
      </w:r>
    </w:p>
    <w:p w14:paraId="5CBB0B4B" w14:textId="4285A63B" w:rsidR="004A2919" w:rsidRPr="00B17F9C" w:rsidRDefault="004A2919" w:rsidP="004A2919">
      <w:pPr>
        <w:pStyle w:val="VSLevel3"/>
      </w:pPr>
      <w:r w:rsidRPr="00B17F9C">
        <w:lastRenderedPageBreak/>
        <w:t xml:space="preserve">UV Exposure Limit: Do not leave the UV-resistant </w:t>
      </w:r>
      <w:proofErr w:type="spellStart"/>
      <w:r w:rsidR="00D84439" w:rsidRPr="00B17F9C">
        <w:t>vapour</w:t>
      </w:r>
      <w:proofErr w:type="spellEnd"/>
      <w:r w:rsidR="00D84439" w:rsidRPr="00B17F9C">
        <w:t xml:space="preserve"> permeable </w:t>
      </w:r>
      <w:r w:rsidR="003C66A5" w:rsidRPr="00B17F9C">
        <w:rPr>
          <w:b/>
          <w:bCs/>
        </w:rPr>
        <w:t xml:space="preserve">[sheathing] [air barrier] </w:t>
      </w:r>
      <w:r w:rsidR="00047CB0" w:rsidRPr="00B17F9C">
        <w:t>membrane</w:t>
      </w:r>
      <w:r w:rsidRPr="00B17F9C">
        <w:t xml:space="preserve"> exposed to ultraviolet light for more than 120</w:t>
      </w:r>
      <w:r w:rsidR="00253EB6" w:rsidRPr="00B17F9C">
        <w:t xml:space="preserve"> Days</w:t>
      </w:r>
      <w:r w:rsidRPr="00B17F9C">
        <w:t xml:space="preserve">. </w:t>
      </w:r>
      <w:r w:rsidR="00253EB6" w:rsidRPr="00B17F9C">
        <w:t xml:space="preserve">Install </w:t>
      </w:r>
      <w:r w:rsidRPr="00B17F9C">
        <w:t>primary cladding system as soon as possible, and in no event later than 120</w:t>
      </w:r>
      <w:r w:rsidR="00253EB6" w:rsidRPr="00B17F9C">
        <w:t xml:space="preserve"> Days</w:t>
      </w:r>
      <w:r w:rsidRPr="00B17F9C">
        <w:t xml:space="preserve"> after installation of the </w:t>
      </w:r>
      <w:r w:rsidR="00047CB0" w:rsidRPr="00B17F9C">
        <w:t>membrane</w:t>
      </w:r>
      <w:r w:rsidRPr="00B17F9C">
        <w:t xml:space="preserve">. </w:t>
      </w:r>
      <w:r w:rsidR="00253EB6" w:rsidRPr="00B17F9C">
        <w:t xml:space="preserve">Product </w:t>
      </w:r>
      <w:r w:rsidRPr="00B17F9C">
        <w:t xml:space="preserve">is not recommended for applications where more than 40% of the </w:t>
      </w:r>
      <w:r w:rsidR="00253EB6" w:rsidRPr="00B17F9C">
        <w:t xml:space="preserve">Product </w:t>
      </w:r>
      <w:r w:rsidRPr="00B17F9C">
        <w:t>will be exposed to UV or where joints are greater than 50mm in width.</w:t>
      </w:r>
    </w:p>
    <w:p w14:paraId="20748455" w14:textId="179506C1" w:rsidR="004A2919" w:rsidRPr="00B17F9C" w:rsidRDefault="00253EB6" w:rsidP="004A2919">
      <w:pPr>
        <w:pStyle w:val="VSLevel1"/>
      </w:pPr>
      <w:r w:rsidRPr="00B17F9C">
        <w:t>PRODUCTS</w:t>
      </w:r>
    </w:p>
    <w:p w14:paraId="37F8DC72" w14:textId="7E8225EA" w:rsidR="004A2919" w:rsidRPr="00B17F9C" w:rsidRDefault="004A2919" w:rsidP="004A2919">
      <w:pPr>
        <w:pStyle w:val="VSLevel2"/>
      </w:pPr>
      <w:r w:rsidRPr="00B17F9C">
        <w:t>MANUFACTURERS</w:t>
      </w:r>
    </w:p>
    <w:p w14:paraId="36020CA4" w14:textId="068D1601" w:rsidR="004A2919" w:rsidRPr="00B17F9C" w:rsidRDefault="004A2919" w:rsidP="004A2919">
      <w:pPr>
        <w:pStyle w:val="VSLevel3"/>
      </w:pPr>
      <w:r w:rsidRPr="00B17F9C">
        <w:t xml:space="preserve">Basis-of-Design: Materials specified in this Section are based on “SRP AirOutshield™ UV” by </w:t>
      </w:r>
      <w:r w:rsidR="00314B03" w:rsidRPr="00B17F9C">
        <w:t>SRP AirOutshield Inc</w:t>
      </w:r>
      <w:r w:rsidRPr="00B17F9C">
        <w:t>., www.SRPairoutshield.com, Toll-Free: (866) 533-0233.</w:t>
      </w:r>
    </w:p>
    <w:p w14:paraId="63D9855C" w14:textId="196ABEEF" w:rsidR="004A2919" w:rsidRPr="00B17F9C" w:rsidRDefault="004A2919" w:rsidP="004A2919">
      <w:pPr>
        <w:pStyle w:val="VSComment"/>
      </w:pPr>
      <w:r w:rsidRPr="00B17F9C">
        <w:t>SPEC NOTE: Use the following statement if substitutions are not permitted.</w:t>
      </w:r>
    </w:p>
    <w:p w14:paraId="24AAA991" w14:textId="612BC1B9" w:rsidR="004A2919" w:rsidRPr="00B17F9C" w:rsidRDefault="004A2919" w:rsidP="004A2919">
      <w:pPr>
        <w:pStyle w:val="VSComment"/>
      </w:pPr>
      <w:r w:rsidRPr="00B17F9C">
        <w:t>OPTION 1</w:t>
      </w:r>
    </w:p>
    <w:p w14:paraId="77103E45" w14:textId="18BACAF3" w:rsidR="004A2919" w:rsidRPr="00B17F9C" w:rsidRDefault="004A2919" w:rsidP="004A2919">
      <w:pPr>
        <w:pStyle w:val="VSLevel4"/>
        <w:rPr>
          <w:b/>
          <w:bCs/>
        </w:rPr>
      </w:pPr>
      <w:r w:rsidRPr="00B17F9C">
        <w:rPr>
          <w:b/>
          <w:bCs/>
        </w:rPr>
        <w:t>[Substitution Limitations: No further substitutions are acceptable.]</w:t>
      </w:r>
    </w:p>
    <w:p w14:paraId="4531DCBF" w14:textId="77777777" w:rsidR="004A2919" w:rsidRPr="00B17F9C" w:rsidRDefault="004A2919" w:rsidP="004A2919">
      <w:pPr>
        <w:pStyle w:val="VSComment"/>
      </w:pPr>
      <w:r w:rsidRPr="00B17F9C">
        <w:rPr>
          <w:bCs/>
        </w:rPr>
        <w:t>Use fol</w:t>
      </w:r>
      <w:r w:rsidRPr="00B17F9C">
        <w:t>lowing statement if substitutions are permitted subject to requirements of Division 01.</w:t>
      </w:r>
    </w:p>
    <w:p w14:paraId="65E553D0" w14:textId="51FC740A" w:rsidR="004A2919" w:rsidRPr="00B17F9C" w:rsidRDefault="004A2919" w:rsidP="004A2919">
      <w:pPr>
        <w:pStyle w:val="VSComment"/>
      </w:pPr>
      <w:r w:rsidRPr="00B17F9C">
        <w:t>OPTION 2</w:t>
      </w:r>
    </w:p>
    <w:p w14:paraId="42CAD372" w14:textId="19AE57F0" w:rsidR="004A2919" w:rsidRPr="00B17F9C" w:rsidRDefault="004A2919" w:rsidP="004A2919">
      <w:pPr>
        <w:pStyle w:val="VSLevel4"/>
        <w:rPr>
          <w:b/>
          <w:bCs/>
        </w:rPr>
      </w:pPr>
      <w:r w:rsidRPr="00B17F9C">
        <w:rPr>
          <w:b/>
          <w:bCs/>
        </w:rPr>
        <w:t>[Substitution Limitations: Conforming to requirements of Section 01 25 00, Substitution Procedures and as follows:</w:t>
      </w:r>
    </w:p>
    <w:p w14:paraId="04C172E8" w14:textId="1E6F35B0" w:rsidR="004A2919" w:rsidRPr="00B17F9C" w:rsidRDefault="00253EB6" w:rsidP="004A2919">
      <w:pPr>
        <w:pStyle w:val="VSLevel5"/>
        <w:rPr>
          <w:b/>
          <w:bCs/>
        </w:rPr>
      </w:pPr>
      <w:r w:rsidRPr="00B17F9C">
        <w:rPr>
          <w:b/>
          <w:bCs/>
        </w:rPr>
        <w:t>Consultant</w:t>
      </w:r>
      <w:r w:rsidR="004A2919" w:rsidRPr="00B17F9C">
        <w:rPr>
          <w:b/>
          <w:bCs/>
        </w:rPr>
        <w:t xml:space="preserve"> will consider requests for substitution if received [10]</w:t>
      </w:r>
      <w:r w:rsidRPr="00B17F9C">
        <w:rPr>
          <w:b/>
          <w:bCs/>
        </w:rPr>
        <w:t xml:space="preserve"> Days</w:t>
      </w:r>
      <w:r w:rsidR="004A2919" w:rsidRPr="00B17F9C">
        <w:rPr>
          <w:b/>
          <w:bCs/>
        </w:rPr>
        <w:t xml:space="preserve"> before Bid Closing Deadline. Requests received after that time will be rejected. </w:t>
      </w:r>
      <w:r w:rsidRPr="00B17F9C">
        <w:rPr>
          <w:b/>
          <w:bCs/>
        </w:rPr>
        <w:t>Consultant</w:t>
      </w:r>
      <w:r w:rsidR="004A2919" w:rsidRPr="00B17F9C">
        <w:rPr>
          <w:b/>
          <w:bCs/>
        </w:rPr>
        <w:t xml:space="preserve"> will consider requests for substitution when following conditions are satisfied:</w:t>
      </w:r>
    </w:p>
    <w:p w14:paraId="22919BFA" w14:textId="10195C49" w:rsidR="004A2919" w:rsidRPr="00B17F9C" w:rsidRDefault="004A2919" w:rsidP="004A2919">
      <w:pPr>
        <w:pStyle w:val="VSLevel6"/>
        <w:rPr>
          <w:b/>
          <w:bCs/>
        </w:rPr>
      </w:pPr>
      <w:r w:rsidRPr="00B17F9C">
        <w:rPr>
          <w:b/>
          <w:bCs/>
        </w:rPr>
        <w:t xml:space="preserve">Requests for substitution include a list of at least five similar </w:t>
      </w:r>
      <w:r w:rsidR="00253EB6" w:rsidRPr="00B17F9C">
        <w:rPr>
          <w:b/>
          <w:bCs/>
        </w:rPr>
        <w:t>Projects</w:t>
      </w:r>
      <w:r w:rsidRPr="00B17F9C">
        <w:rPr>
          <w:b/>
          <w:bCs/>
        </w:rPr>
        <w:t xml:space="preserve"> of equivalent size where </w:t>
      </w:r>
      <w:r w:rsidR="00253EB6" w:rsidRPr="00B17F9C">
        <w:rPr>
          <w:b/>
          <w:bCs/>
        </w:rPr>
        <w:t>Products</w:t>
      </w:r>
      <w:r w:rsidRPr="00B17F9C">
        <w:rPr>
          <w:b/>
          <w:bCs/>
        </w:rPr>
        <w:t xml:space="preserve"> have been installed for a minimum of five years.</w:t>
      </w:r>
    </w:p>
    <w:p w14:paraId="3B48BC80" w14:textId="3AFFEFA6" w:rsidR="004A2919" w:rsidRPr="00B17F9C" w:rsidRDefault="004A2919" w:rsidP="004A2919">
      <w:pPr>
        <w:pStyle w:val="VSLevel6"/>
        <w:rPr>
          <w:b/>
          <w:bCs/>
        </w:rPr>
      </w:pPr>
      <w:r w:rsidRPr="00B17F9C">
        <w:rPr>
          <w:b/>
          <w:bCs/>
        </w:rPr>
        <w:t xml:space="preserve">Requested substitution does not require extensive revisions to the </w:t>
      </w:r>
      <w:r w:rsidR="00253EB6" w:rsidRPr="00B17F9C">
        <w:rPr>
          <w:b/>
          <w:bCs/>
        </w:rPr>
        <w:t>Contract Documents</w:t>
      </w:r>
      <w:r w:rsidRPr="00B17F9C">
        <w:rPr>
          <w:b/>
          <w:bCs/>
        </w:rPr>
        <w:t>.</w:t>
      </w:r>
    </w:p>
    <w:p w14:paraId="399AE1DD" w14:textId="26673188" w:rsidR="004A2919" w:rsidRPr="00B17F9C" w:rsidRDefault="004A2919" w:rsidP="004A2919">
      <w:pPr>
        <w:pStyle w:val="VSLevel6"/>
        <w:rPr>
          <w:b/>
          <w:bCs/>
        </w:rPr>
      </w:pPr>
      <w:r w:rsidRPr="00B17F9C">
        <w:rPr>
          <w:b/>
          <w:bCs/>
        </w:rPr>
        <w:t xml:space="preserve">Requested substitution is consistent with the </w:t>
      </w:r>
      <w:r w:rsidR="00253EB6" w:rsidRPr="00B17F9C">
        <w:rPr>
          <w:b/>
          <w:bCs/>
        </w:rPr>
        <w:t>Contract Documents</w:t>
      </w:r>
      <w:r w:rsidRPr="00B17F9C">
        <w:rPr>
          <w:b/>
          <w:bCs/>
        </w:rPr>
        <w:t xml:space="preserve"> and will produce indicated results.</w:t>
      </w:r>
    </w:p>
    <w:p w14:paraId="401B54FC" w14:textId="7C55B730" w:rsidR="004A2919" w:rsidRPr="00B17F9C" w:rsidRDefault="004A2919" w:rsidP="004A2919">
      <w:pPr>
        <w:pStyle w:val="VSLevel6"/>
        <w:rPr>
          <w:b/>
          <w:bCs/>
        </w:rPr>
      </w:pPr>
      <w:r w:rsidRPr="00B17F9C">
        <w:rPr>
          <w:b/>
          <w:bCs/>
        </w:rPr>
        <w:t>Requested substitution will not adversely affect construction schedule.</w:t>
      </w:r>
    </w:p>
    <w:p w14:paraId="2FBB53D3" w14:textId="29C56AD4" w:rsidR="004A2919" w:rsidRPr="00B17F9C" w:rsidRDefault="004A2919" w:rsidP="004A2919">
      <w:pPr>
        <w:pStyle w:val="VSLevel6"/>
        <w:rPr>
          <w:b/>
          <w:bCs/>
        </w:rPr>
      </w:pPr>
      <w:r w:rsidRPr="00B17F9C">
        <w:rPr>
          <w:b/>
          <w:bCs/>
        </w:rPr>
        <w:t>Requested substitution provides specified warranty.]</w:t>
      </w:r>
    </w:p>
    <w:p w14:paraId="4794F4E5" w14:textId="6A6B75B8" w:rsidR="004A2919" w:rsidRPr="00B17F9C" w:rsidRDefault="004A2919" w:rsidP="004A2919">
      <w:pPr>
        <w:pStyle w:val="VSLevel2"/>
        <w:rPr>
          <w:lang w:val="en-CA"/>
        </w:rPr>
      </w:pPr>
      <w:r w:rsidRPr="00B17F9C">
        <w:rPr>
          <w:lang w:val="en-CA"/>
        </w:rPr>
        <w:t xml:space="preserve">UV-RESISTANT </w:t>
      </w:r>
      <w:r w:rsidR="00D84439" w:rsidRPr="00B17F9C">
        <w:rPr>
          <w:lang w:val="en-CA"/>
        </w:rPr>
        <w:t xml:space="preserve">VAPOUR PERMEABLE </w:t>
      </w:r>
      <w:r w:rsidR="003C66A5" w:rsidRPr="00B17F9C">
        <w:rPr>
          <w:bCs/>
          <w:lang w:val="en-CA"/>
        </w:rPr>
        <w:t xml:space="preserve">[sheathing] [air barrier] </w:t>
      </w:r>
      <w:r w:rsidR="00047CB0" w:rsidRPr="00B17F9C">
        <w:rPr>
          <w:b w:val="0"/>
          <w:lang w:val="en-CA"/>
        </w:rPr>
        <w:t>membrane</w:t>
      </w:r>
    </w:p>
    <w:p w14:paraId="31EF8B7F" w14:textId="2D58224B" w:rsidR="004A2919" w:rsidRPr="00B17F9C" w:rsidRDefault="00253EB6" w:rsidP="004A2919">
      <w:pPr>
        <w:pStyle w:val="VSLevel3"/>
      </w:pPr>
      <w:r w:rsidRPr="00B17F9C">
        <w:t xml:space="preserve">Product </w:t>
      </w:r>
      <w:r w:rsidR="004A2919" w:rsidRPr="00B17F9C">
        <w:t xml:space="preserve">Description: Double layer, coated polyester, water and ultra violet light (UV) resistant, </w:t>
      </w:r>
      <w:proofErr w:type="spellStart"/>
      <w:r w:rsidR="00D84439" w:rsidRPr="00B17F9C">
        <w:t>vapour</w:t>
      </w:r>
      <w:proofErr w:type="spellEnd"/>
      <w:r w:rsidR="00D84439" w:rsidRPr="00B17F9C">
        <w:t xml:space="preserve"> permeable </w:t>
      </w:r>
      <w:r w:rsidR="003C66A5" w:rsidRPr="00B17F9C">
        <w:rPr>
          <w:b/>
          <w:bCs/>
        </w:rPr>
        <w:t xml:space="preserve">[sheathing] [air barrier] </w:t>
      </w:r>
      <w:r w:rsidR="00047CB0" w:rsidRPr="00B17F9C">
        <w:t>membrane</w:t>
      </w:r>
      <w:r w:rsidR="004A2919" w:rsidRPr="00B17F9C">
        <w:t xml:space="preserve"> for open joint rain screen wall systems</w:t>
      </w:r>
      <w:r w:rsidR="00C209D7" w:rsidRPr="00B17F9C">
        <w:t xml:space="preserve">. </w:t>
      </w:r>
    </w:p>
    <w:p w14:paraId="5D1CDFFB" w14:textId="77777777" w:rsidR="00C209D7" w:rsidRPr="00B17F9C" w:rsidRDefault="00C209D7" w:rsidP="00C209D7">
      <w:pPr>
        <w:pStyle w:val="VSLevel4"/>
      </w:pPr>
      <w:r w:rsidRPr="00B17F9C">
        <w:t xml:space="preserve">Performance Characteristics: </w:t>
      </w:r>
    </w:p>
    <w:p w14:paraId="722E4787" w14:textId="19971A96" w:rsidR="004A2919" w:rsidRPr="00B17F9C" w:rsidRDefault="004A2919" w:rsidP="00C209D7">
      <w:pPr>
        <w:pStyle w:val="VSLevel5"/>
      </w:pPr>
      <w:r w:rsidRPr="00B17F9C">
        <w:t>Nominal Weight: 270 g/m² (8.0 oz/yd²).</w:t>
      </w:r>
    </w:p>
    <w:p w14:paraId="2D583FE5" w14:textId="219F6997" w:rsidR="004A2919" w:rsidRPr="00B17F9C" w:rsidRDefault="004A2919" w:rsidP="00C209D7">
      <w:pPr>
        <w:pStyle w:val="VSLevel5"/>
      </w:pPr>
      <w:r w:rsidRPr="00B17F9C">
        <w:t>Roll Size: 1.5 m wide x 50 m long (59” x 164’).</w:t>
      </w:r>
    </w:p>
    <w:p w14:paraId="3C7EE4AB" w14:textId="2ACBBBA4" w:rsidR="004A2919" w:rsidRPr="00B17F9C" w:rsidRDefault="004A2919" w:rsidP="00C209D7">
      <w:pPr>
        <w:pStyle w:val="VSLevel5"/>
      </w:pPr>
      <w:proofErr w:type="spellStart"/>
      <w:r w:rsidRPr="00B17F9C">
        <w:t>Colour</w:t>
      </w:r>
      <w:proofErr w:type="spellEnd"/>
      <w:r w:rsidRPr="00B17F9C">
        <w:t>: Black (top, coated) and Black (bottom, textured).</w:t>
      </w:r>
    </w:p>
    <w:p w14:paraId="39F860ED" w14:textId="77777777" w:rsidR="00C209D7" w:rsidRPr="00B17F9C" w:rsidRDefault="00C209D7" w:rsidP="00C209D7">
      <w:pPr>
        <w:pStyle w:val="VSLevel4"/>
      </w:pPr>
      <w:r w:rsidRPr="00B17F9C">
        <w:t xml:space="preserve">Performance Characteristics: </w:t>
      </w:r>
    </w:p>
    <w:p w14:paraId="747351F0" w14:textId="06CB72D7" w:rsidR="004A2919" w:rsidRPr="00B17F9C" w:rsidRDefault="004A2919" w:rsidP="00C209D7">
      <w:pPr>
        <w:pStyle w:val="VSLevel5"/>
      </w:pPr>
      <w:r w:rsidRPr="00B17F9C">
        <w:lastRenderedPageBreak/>
        <w:t xml:space="preserve">Water </w:t>
      </w:r>
      <w:proofErr w:type="spellStart"/>
      <w:r w:rsidRPr="00B17F9C">
        <w:t>Vapour</w:t>
      </w:r>
      <w:proofErr w:type="spellEnd"/>
      <w:r w:rsidRPr="00B17F9C">
        <w:t xml:space="preserve"> Transmission (WVT):</w:t>
      </w:r>
    </w:p>
    <w:p w14:paraId="3FBC2F86" w14:textId="16192E0A" w:rsidR="004A2919" w:rsidRPr="00B17F9C" w:rsidRDefault="004A2919" w:rsidP="00C209D7">
      <w:pPr>
        <w:pStyle w:val="VSLevel6"/>
      </w:pPr>
      <w:r w:rsidRPr="00B17F9C">
        <w:t>ASTM E96 – Procedure A (Desiccant): 1537 ng/Pa/s/m² (26.9 perms).</w:t>
      </w:r>
    </w:p>
    <w:p w14:paraId="65D6265B" w14:textId="44556856" w:rsidR="004A2919" w:rsidRPr="00B17F9C" w:rsidRDefault="004A2919" w:rsidP="00C209D7">
      <w:pPr>
        <w:pStyle w:val="VSLevel6"/>
      </w:pPr>
      <w:r w:rsidRPr="00B17F9C">
        <w:t>ASTM E96 – Procedure B (Water): 2555 ng/Pa/s/m² (44.7 perms).</w:t>
      </w:r>
    </w:p>
    <w:p w14:paraId="4C7EFEAE" w14:textId="60388B5C" w:rsidR="004A2919" w:rsidRPr="00B17F9C" w:rsidRDefault="004A2919" w:rsidP="00C209D7">
      <w:pPr>
        <w:pStyle w:val="VSLevel5"/>
      </w:pPr>
      <w:r w:rsidRPr="00B17F9C">
        <w:t>Air Permeance (ASTM E2178): 0.0001 L/s·m² (0.00002 cfm/ft²) at 75 Pa.</w:t>
      </w:r>
    </w:p>
    <w:p w14:paraId="15E0C5C3" w14:textId="4D289585" w:rsidR="004A2919" w:rsidRPr="00B17F9C" w:rsidRDefault="004A2919" w:rsidP="00C209D7">
      <w:pPr>
        <w:pStyle w:val="VSLevel5"/>
      </w:pPr>
      <w:r w:rsidRPr="00B17F9C">
        <w:t>UV Exposure Resistance (DIN EN 13859): 5,000 hours exposure with less than 5% reduction in tensile strength and water vapor transmission.</w:t>
      </w:r>
    </w:p>
    <w:p w14:paraId="50778DDC" w14:textId="7517E8B9" w:rsidR="004A2919" w:rsidRPr="00B17F9C" w:rsidRDefault="004A2919" w:rsidP="00C209D7">
      <w:pPr>
        <w:pStyle w:val="VSLevel5"/>
      </w:pPr>
      <w:r w:rsidRPr="00B17F9C">
        <w:t>Flexibility at Low Temperatures (EN 1109): -50°C.</w:t>
      </w:r>
    </w:p>
    <w:p w14:paraId="6B58B1AF" w14:textId="57025172" w:rsidR="004A2919" w:rsidRPr="00B17F9C" w:rsidRDefault="004A2919" w:rsidP="00C209D7">
      <w:pPr>
        <w:pStyle w:val="VSLevel5"/>
      </w:pPr>
      <w:r w:rsidRPr="00B17F9C">
        <w:t>Fire Performance:</w:t>
      </w:r>
    </w:p>
    <w:p w14:paraId="20430ED9" w14:textId="1B2640EA" w:rsidR="004A2919" w:rsidRPr="00B17F9C" w:rsidRDefault="004A2919" w:rsidP="00C209D7">
      <w:pPr>
        <w:pStyle w:val="VSLevel6"/>
      </w:pPr>
      <w:r w:rsidRPr="00B17F9C">
        <w:t>Flame Spread Rating (FSR) CAN/ULC S102: 10.</w:t>
      </w:r>
    </w:p>
    <w:p w14:paraId="7D472B06" w14:textId="6889C7F0" w:rsidR="004A2919" w:rsidRPr="00B17F9C" w:rsidRDefault="004A2919" w:rsidP="00C209D7">
      <w:pPr>
        <w:pStyle w:val="VSLevel6"/>
      </w:pPr>
      <w:r w:rsidRPr="00B17F9C">
        <w:t>Smoke Developed Classification (SDC) CAN/ULC S102: 120.</w:t>
      </w:r>
    </w:p>
    <w:p w14:paraId="395BA860" w14:textId="0FD87BDB" w:rsidR="00D84439" w:rsidRPr="00B17F9C" w:rsidRDefault="00D84439" w:rsidP="00D84439">
      <w:pPr>
        <w:pStyle w:val="VSLevel3"/>
      </w:pPr>
      <w:r w:rsidRPr="00B17F9C">
        <w:t xml:space="preserve">Acceptable Product: “SRP AirOutshield™ UV” by </w:t>
      </w:r>
      <w:r w:rsidR="00314B03" w:rsidRPr="00B17F9C">
        <w:t>SRP AirOutshield Inc</w:t>
      </w:r>
      <w:r w:rsidRPr="00B17F9C">
        <w:t>.</w:t>
      </w:r>
    </w:p>
    <w:p w14:paraId="7DE2DBCA" w14:textId="08C82DF0" w:rsidR="004A2919" w:rsidRPr="00B17F9C" w:rsidRDefault="004A2919" w:rsidP="004A2919">
      <w:pPr>
        <w:pStyle w:val="VSLevel2"/>
      </w:pPr>
      <w:r w:rsidRPr="00B17F9C">
        <w:t>AUXILIARY MATERIALS</w:t>
      </w:r>
    </w:p>
    <w:p w14:paraId="1B540DEF" w14:textId="7799953C" w:rsidR="004A2919" w:rsidRPr="00B17F9C" w:rsidRDefault="004A2919" w:rsidP="004A2919">
      <w:pPr>
        <w:pStyle w:val="VSLevel3"/>
      </w:pPr>
      <w:r w:rsidRPr="00B17F9C">
        <w:t>Tapes: Manufacturer’s recommended UV-resistant tapes for sealing seams and penetrations as follows:</w:t>
      </w:r>
    </w:p>
    <w:p w14:paraId="649FBEE1" w14:textId="61DFFA6B" w:rsidR="004A2919" w:rsidRPr="00B17F9C" w:rsidRDefault="004A2919" w:rsidP="004A2919">
      <w:pPr>
        <w:pStyle w:val="VSLevel4"/>
      </w:pPr>
      <w:r w:rsidRPr="00B17F9C">
        <w:t>SRP 60 UV Seam Seal Tape (60mm x 25m / 2.4” x 81’).</w:t>
      </w:r>
    </w:p>
    <w:p w14:paraId="19C9D479" w14:textId="14961CCB" w:rsidR="004A2919" w:rsidRPr="00B17F9C" w:rsidRDefault="004A2919" w:rsidP="004A2919">
      <w:pPr>
        <w:pStyle w:val="VSLevel4"/>
      </w:pPr>
      <w:r w:rsidRPr="00B17F9C">
        <w:t>SRP 100 UV Seam Seal Tape (100mm x 25m / 4” x 81’).</w:t>
      </w:r>
    </w:p>
    <w:p w14:paraId="79E0FB57" w14:textId="414ED677" w:rsidR="004A2919" w:rsidRPr="00B17F9C" w:rsidRDefault="004A2919" w:rsidP="004A2919">
      <w:pPr>
        <w:pStyle w:val="VSLevel3"/>
      </w:pPr>
      <w:r w:rsidRPr="00B17F9C">
        <w:t>Fasteners: Corrosion-resistant steel or stainless steel fasteners with integral caps or separate washers and plates.</w:t>
      </w:r>
    </w:p>
    <w:p w14:paraId="6152AA4A" w14:textId="53209F41" w:rsidR="004A2919" w:rsidRPr="00B17F9C" w:rsidRDefault="004A2919" w:rsidP="004A2919">
      <w:pPr>
        <w:pStyle w:val="VSLevel4"/>
      </w:pPr>
      <w:r w:rsidRPr="00B17F9C">
        <w:t>Nails: Minimum No. 12-gauge (2.77 mm) shank diameter, 3/8-inch (9.5 mm) minimum head diameter.</w:t>
      </w:r>
    </w:p>
    <w:p w14:paraId="49A1C0D5" w14:textId="1AF79B2A" w:rsidR="004A2919" w:rsidRPr="00B17F9C" w:rsidRDefault="004A2919" w:rsidP="004A2919">
      <w:pPr>
        <w:pStyle w:val="VSLevel4"/>
      </w:pPr>
      <w:r w:rsidRPr="00B17F9C">
        <w:t>Screws: Minimum No. 14-gauge (2.11 mm) shank diameter.</w:t>
      </w:r>
    </w:p>
    <w:p w14:paraId="1C47D0A5" w14:textId="3E737673" w:rsidR="004A2919" w:rsidRPr="00B17F9C" w:rsidRDefault="004A2919" w:rsidP="004A2919">
      <w:pPr>
        <w:pStyle w:val="VSLevel4"/>
      </w:pPr>
      <w:r w:rsidRPr="00B17F9C">
        <w:t>Caps/Plates/Washers: Minimum 1-inch (25.4 mm) diameter.</w:t>
      </w:r>
    </w:p>
    <w:p w14:paraId="7128C8C5" w14:textId="0AF25F6F" w:rsidR="004A2919" w:rsidRPr="00B17F9C" w:rsidRDefault="004A2919" w:rsidP="004A2919">
      <w:pPr>
        <w:pStyle w:val="VSLevel4"/>
      </w:pPr>
      <w:r w:rsidRPr="00B17F9C">
        <w:t xml:space="preserve">Fasteners: suitable for securing </w:t>
      </w:r>
      <w:r w:rsidR="00047CB0" w:rsidRPr="00B17F9C">
        <w:t>membrane</w:t>
      </w:r>
      <w:r w:rsidRPr="00B17F9C">
        <w:t xml:space="preserve"> to specified substrate and compatible with primary cladding material.</w:t>
      </w:r>
    </w:p>
    <w:p w14:paraId="749AA0A9" w14:textId="7F94CEF6" w:rsidR="004A2919" w:rsidRPr="00B17F9C" w:rsidRDefault="004A2919" w:rsidP="004A2919">
      <w:pPr>
        <w:pStyle w:val="VSLevel1"/>
      </w:pPr>
      <w:r w:rsidRPr="00B17F9C">
        <w:t>EXECUTION</w:t>
      </w:r>
    </w:p>
    <w:p w14:paraId="3BCA3ED9" w14:textId="19D4B2D0" w:rsidR="004A2919" w:rsidRPr="00B17F9C" w:rsidRDefault="004A2919" w:rsidP="004A2919">
      <w:pPr>
        <w:pStyle w:val="VSLevel2"/>
      </w:pPr>
      <w:r w:rsidRPr="00B17F9C">
        <w:t>EXAMINATION</w:t>
      </w:r>
    </w:p>
    <w:p w14:paraId="382C82EB" w14:textId="1CC0FC71" w:rsidR="004A2919" w:rsidRPr="00B17F9C" w:rsidRDefault="004A2919" w:rsidP="004A2919">
      <w:pPr>
        <w:pStyle w:val="VSLevel3"/>
      </w:pPr>
      <w:r w:rsidRPr="00B17F9C">
        <w:t>Verify actual site conditions and location of adjacent materials prior to commencing work.</w:t>
      </w:r>
    </w:p>
    <w:p w14:paraId="1261EF47" w14:textId="37D2CE4D" w:rsidR="004A2919" w:rsidRPr="00B17F9C" w:rsidRDefault="004A2919" w:rsidP="004A2919">
      <w:pPr>
        <w:pStyle w:val="VSLevel3"/>
      </w:pPr>
      <w:r w:rsidRPr="00B17F9C">
        <w:t>Verify substrate is sound, clean, dry, free of frost, loose nails, dirt, debris, or other contaminants that would adversely affect</w:t>
      </w:r>
      <w:r w:rsidR="00D62775" w:rsidRPr="00B17F9C">
        <w:t xml:space="preserve"> </w:t>
      </w:r>
      <w:r w:rsidRPr="00B17F9C">
        <w:t>installation or performance of</w:t>
      </w:r>
      <w:r w:rsidR="00D62775" w:rsidRPr="00B17F9C">
        <w:t xml:space="preserve"> </w:t>
      </w:r>
      <w:r w:rsidR="00047CB0" w:rsidRPr="00B17F9C">
        <w:t>membrane</w:t>
      </w:r>
      <w:r w:rsidRPr="00B17F9C">
        <w:t>.</w:t>
      </w:r>
    </w:p>
    <w:p w14:paraId="759CF8B4" w14:textId="3AD22C8B" w:rsidR="004A2919" w:rsidRPr="00B17F9C" w:rsidRDefault="004A2919" w:rsidP="004A2919">
      <w:pPr>
        <w:pStyle w:val="VSLevel3"/>
      </w:pPr>
      <w:r w:rsidRPr="00B17F9C">
        <w:t xml:space="preserve">Verify substrate is free of chemicals, surfactants, soaps, solvents, or other substances that could damage the </w:t>
      </w:r>
      <w:r w:rsidR="00047CB0" w:rsidRPr="00B17F9C">
        <w:t>membrane</w:t>
      </w:r>
      <w:r w:rsidRPr="00B17F9C">
        <w:t>.</w:t>
      </w:r>
    </w:p>
    <w:p w14:paraId="289A2120" w14:textId="4A401834" w:rsidR="004A2919" w:rsidRPr="00B17F9C" w:rsidRDefault="004A2919" w:rsidP="004A2919">
      <w:pPr>
        <w:pStyle w:val="VSLevel3"/>
      </w:pPr>
      <w:r w:rsidRPr="00B17F9C">
        <w:t xml:space="preserve">Notify </w:t>
      </w:r>
      <w:r w:rsidR="00253EB6" w:rsidRPr="00B17F9C">
        <w:t>Consultant</w:t>
      </w:r>
      <w:r w:rsidRPr="00B17F9C">
        <w:t xml:space="preserve"> in writing of any conditions which would be detrimental to installation. Commencement of work implies acceptance of previously completed work.</w:t>
      </w:r>
    </w:p>
    <w:p w14:paraId="57D6F2E1" w14:textId="3A2EEDFB" w:rsidR="004A2919" w:rsidRPr="00B17F9C" w:rsidRDefault="00D84439" w:rsidP="004A2919">
      <w:pPr>
        <w:pStyle w:val="VSLevel2"/>
      </w:pPr>
      <w:r w:rsidRPr="00B17F9C">
        <w:t>PREPARATION</w:t>
      </w:r>
    </w:p>
    <w:p w14:paraId="17714D0D" w14:textId="252BA596" w:rsidR="004A2919" w:rsidRPr="00B17F9C" w:rsidRDefault="004A2919" w:rsidP="004A2919">
      <w:pPr>
        <w:pStyle w:val="VSLevel3"/>
      </w:pPr>
      <w:r w:rsidRPr="00B17F9C">
        <w:t xml:space="preserve">Surface Preparation: Prepare substrate according to manufacturer’s written recommendations. Ensure substrate is free of sharp protrusions, voids, or irregularities that could damage </w:t>
      </w:r>
      <w:r w:rsidR="00047CB0" w:rsidRPr="00B17F9C">
        <w:t>membrane</w:t>
      </w:r>
      <w:r w:rsidRPr="00B17F9C">
        <w:t>. Fill voids or depressions and repair damaged sheathing as required.</w:t>
      </w:r>
    </w:p>
    <w:p w14:paraId="1E82B190" w14:textId="53023428" w:rsidR="004A2919" w:rsidRPr="00B17F9C" w:rsidRDefault="004A2919" w:rsidP="004A2919">
      <w:pPr>
        <w:pStyle w:val="VSLevel3"/>
      </w:pPr>
      <w:r w:rsidRPr="00B17F9C">
        <w:lastRenderedPageBreak/>
        <w:t xml:space="preserve">Penetrations and Openings: Seal all penetrations (pipes, conduits, ducts, etc.) and openings (windows, doors) through </w:t>
      </w:r>
      <w:r w:rsidR="00047CB0" w:rsidRPr="00B17F9C">
        <w:t>membrane</w:t>
      </w:r>
      <w:r w:rsidRPr="00B17F9C">
        <w:t xml:space="preserve"> using </w:t>
      </w:r>
      <w:r w:rsidR="00047CB0" w:rsidRPr="00B17F9C">
        <w:t>membrane</w:t>
      </w:r>
      <w:r w:rsidRPr="00B17F9C">
        <w:t xml:space="preserve"> in combination with manufacturer's recommended tapes, self-adhered </w:t>
      </w:r>
      <w:r w:rsidR="00047CB0" w:rsidRPr="00B17F9C">
        <w:t>membrane</w:t>
      </w:r>
      <w:r w:rsidRPr="00B17F9C">
        <w:t xml:space="preserve">s, and other compatible sealants and </w:t>
      </w:r>
      <w:r w:rsidR="00253EB6" w:rsidRPr="00B17F9C">
        <w:t>Products</w:t>
      </w:r>
      <w:r w:rsidRPr="00B17F9C">
        <w:t xml:space="preserve">. Ensure all laps and details allow water to drain to exterior. Coordinate installation with window/door manufacturers’ and cladding system manufacturers’ approved </w:t>
      </w:r>
      <w:r w:rsidR="00253EB6" w:rsidRPr="00B17F9C">
        <w:t>Shop Drawings</w:t>
      </w:r>
      <w:r w:rsidRPr="00B17F9C">
        <w:t>.</w:t>
      </w:r>
    </w:p>
    <w:p w14:paraId="102A7BC3" w14:textId="564A985F" w:rsidR="004A2919" w:rsidRPr="00B17F9C" w:rsidRDefault="00047CB0" w:rsidP="00D84439">
      <w:pPr>
        <w:pStyle w:val="VSLevel2"/>
      </w:pPr>
      <w:r w:rsidRPr="00B17F9C">
        <w:rPr>
          <w:b w:val="0"/>
        </w:rPr>
        <w:t>Membrane</w:t>
      </w:r>
      <w:r w:rsidR="004A2919" w:rsidRPr="00B17F9C">
        <w:t xml:space="preserve"> Application</w:t>
      </w:r>
    </w:p>
    <w:p w14:paraId="0579C49E" w14:textId="08DF6720" w:rsidR="004A2919" w:rsidRPr="00B17F9C" w:rsidRDefault="00253EB6" w:rsidP="00D84439">
      <w:pPr>
        <w:pStyle w:val="VSLevel3"/>
      </w:pPr>
      <w:r w:rsidRPr="00B17F9C">
        <w:t xml:space="preserve">Install </w:t>
      </w:r>
      <w:r w:rsidR="004A2919" w:rsidRPr="00B17F9C">
        <w:t xml:space="preserve">UV-resistant </w:t>
      </w:r>
      <w:proofErr w:type="spellStart"/>
      <w:r w:rsidR="00D84439" w:rsidRPr="00B17F9C">
        <w:t>vapour</w:t>
      </w:r>
      <w:proofErr w:type="spellEnd"/>
      <w:r w:rsidR="00D84439" w:rsidRPr="00B17F9C">
        <w:t xml:space="preserve"> permeable </w:t>
      </w:r>
      <w:r w:rsidR="003C66A5" w:rsidRPr="00B17F9C">
        <w:rPr>
          <w:b/>
          <w:bCs/>
        </w:rPr>
        <w:t xml:space="preserve">[sheathing] [air barrier] </w:t>
      </w:r>
      <w:r w:rsidR="00047CB0" w:rsidRPr="00B17F9C">
        <w:t>membrane</w:t>
      </w:r>
      <w:r w:rsidR="004A2919" w:rsidRPr="00B17F9C">
        <w:t xml:space="preserve"> under primary water shedding cladding material, with smooth black (coated) side facing out. Lay </w:t>
      </w:r>
      <w:r w:rsidR="00047CB0" w:rsidRPr="00B17F9C">
        <w:t>membrane</w:t>
      </w:r>
      <w:r w:rsidR="004A2919" w:rsidRPr="00B17F9C">
        <w:t xml:space="preserve"> such that it forms a continuous </w:t>
      </w:r>
      <w:r w:rsidR="00047CB0" w:rsidRPr="00B17F9C">
        <w:t>membrane</w:t>
      </w:r>
      <w:r w:rsidR="004A2919" w:rsidRPr="00B17F9C">
        <w:t xml:space="preserve"> over entire wall area, allowing any water to drain down to flashings. Avoid blockages that would otherwise obstruct water flow.</w:t>
      </w:r>
    </w:p>
    <w:p w14:paraId="4E5B4B5F" w14:textId="200D96B8" w:rsidR="004A2919" w:rsidRPr="00B17F9C" w:rsidRDefault="004A2919" w:rsidP="00D84439">
      <w:pPr>
        <w:pStyle w:val="VSLevel3"/>
      </w:pPr>
      <w:r w:rsidRPr="00B17F9C">
        <w:t>Fasten using specified corrosion-resistant fasteners with integral caps or separate washers and plates. Mechanical fasteners must be set flush and fastened securely into solid backing. When fastening into non-structural sheathing boards, ensure fastener penetrates a stud or other solid backing.</w:t>
      </w:r>
    </w:p>
    <w:p w14:paraId="5A422F5E" w14:textId="4A6DA576" w:rsidR="004A2919" w:rsidRPr="00B17F9C" w:rsidRDefault="004A2919" w:rsidP="00D84439">
      <w:pPr>
        <w:pStyle w:val="VSLevel3"/>
      </w:pPr>
      <w:r w:rsidRPr="00B17F9C">
        <w:t xml:space="preserve">Unroll </w:t>
      </w:r>
      <w:r w:rsidR="00047CB0" w:rsidRPr="00B17F9C">
        <w:t>membrane</w:t>
      </w:r>
      <w:r w:rsidRPr="00B17F9C">
        <w:t xml:space="preserve"> horizontally across wall, beginning at base of wall. </w:t>
      </w:r>
      <w:r w:rsidR="00253EB6" w:rsidRPr="00B17F9C">
        <w:t xml:space="preserve">Install </w:t>
      </w:r>
      <w:r w:rsidRPr="00B17F9C">
        <w:t>successive layers in a shingling manner up wall, maintaining minimum 150 mm (6 inch) horizontal overlaps.</w:t>
      </w:r>
    </w:p>
    <w:p w14:paraId="3F0E365C" w14:textId="79687CAB" w:rsidR="004A2919" w:rsidRPr="00B17F9C" w:rsidRDefault="004A2919" w:rsidP="00D84439">
      <w:pPr>
        <w:pStyle w:val="VSLevel3"/>
      </w:pPr>
      <w:r w:rsidRPr="00B17F9C">
        <w:t xml:space="preserve">Extend </w:t>
      </w:r>
      <w:r w:rsidR="00047CB0" w:rsidRPr="00B17F9C">
        <w:t>membrane</w:t>
      </w:r>
      <w:r w:rsidRPr="00B17F9C">
        <w:t xml:space="preserve"> a minimum of 150 mm (6 inches) beyond corners and fasten to adjacent framing.</w:t>
      </w:r>
    </w:p>
    <w:p w14:paraId="2FE01154" w14:textId="28FAA3F6" w:rsidR="004A2919" w:rsidRPr="00B17F9C" w:rsidRDefault="004A2919" w:rsidP="00D84439">
      <w:pPr>
        <w:pStyle w:val="VSLevel3"/>
      </w:pPr>
      <w:r w:rsidRPr="00B17F9C">
        <w:t xml:space="preserve">Fasten </w:t>
      </w:r>
      <w:r w:rsidR="00047CB0" w:rsidRPr="00B17F9C">
        <w:t>membrane</w:t>
      </w:r>
      <w:r w:rsidRPr="00B17F9C">
        <w:t xml:space="preserve"> along top and bottom of each roll within 50 mm (2 inches) of edge, at 300 mm (12 inches) on </w:t>
      </w:r>
      <w:proofErr w:type="spellStart"/>
      <w:r w:rsidRPr="00B17F9C">
        <w:t>centre</w:t>
      </w:r>
      <w:proofErr w:type="spellEnd"/>
      <w:r w:rsidRPr="00B17F9C">
        <w:t xml:space="preserve">. Fasten in field of </w:t>
      </w:r>
      <w:r w:rsidR="00047CB0" w:rsidRPr="00B17F9C">
        <w:t>membrane</w:t>
      </w:r>
      <w:r w:rsidRPr="00B17F9C">
        <w:t xml:space="preserve"> at maximum 600 mm (2 feet) on </w:t>
      </w:r>
      <w:proofErr w:type="spellStart"/>
      <w:r w:rsidRPr="00B17F9C">
        <w:t>centre</w:t>
      </w:r>
      <w:proofErr w:type="spellEnd"/>
      <w:r w:rsidRPr="00B17F9C">
        <w:t>. For delayed installation of cladding, increase fastener frequency as required for wind exposure.</w:t>
      </w:r>
    </w:p>
    <w:p w14:paraId="73ACA463" w14:textId="2F361289" w:rsidR="004A2919" w:rsidRPr="00B17F9C" w:rsidRDefault="004A2919" w:rsidP="004A2919">
      <w:pPr>
        <w:pStyle w:val="VSComment"/>
      </w:pPr>
      <w:r w:rsidRPr="00B17F9C">
        <w:t xml:space="preserve">SPEC NOTE: Keep the following paragraph if you want the </w:t>
      </w:r>
      <w:r w:rsidR="00047CB0" w:rsidRPr="00B17F9C">
        <w:rPr>
          <w:b w:val="0"/>
        </w:rPr>
        <w:t>membrane</w:t>
      </w:r>
      <w:r w:rsidRPr="00B17F9C">
        <w:t xml:space="preserve"> to act as an air barrier. </w:t>
      </w:r>
    </w:p>
    <w:p w14:paraId="67C0F3C9" w14:textId="496D4FCD" w:rsidR="004A2919" w:rsidRPr="00B17F9C" w:rsidRDefault="004A2919" w:rsidP="004A2919">
      <w:pPr>
        <w:pStyle w:val="VSLevel3"/>
        <w:rPr>
          <w:b/>
          <w:bCs/>
        </w:rPr>
      </w:pPr>
      <w:r w:rsidRPr="00B17F9C">
        <w:rPr>
          <w:b/>
          <w:bCs/>
        </w:rPr>
        <w:t>[Air Barrier Application: Tape all vertical and horizontal seams using manufacturer's specified UV seam seal tape to achieve a continuous air barrier. Do not place vertical laps directly above window or door openings.]</w:t>
      </w:r>
    </w:p>
    <w:p w14:paraId="169E71A0" w14:textId="5124427D" w:rsidR="004A2919" w:rsidRPr="00B17F9C" w:rsidRDefault="004A2919" w:rsidP="004A2919">
      <w:pPr>
        <w:pStyle w:val="VSLevel3"/>
      </w:pPr>
      <w:r w:rsidRPr="00B17F9C">
        <w:rPr>
          <w:b/>
          <w:bCs/>
        </w:rPr>
        <w:t xml:space="preserve">Ensure </w:t>
      </w:r>
      <w:r w:rsidRPr="00B17F9C">
        <w:t xml:space="preserve">an air space of at least 6 mm (1/4 inch) is provided between outer surface of </w:t>
      </w:r>
      <w:r w:rsidR="00047CB0" w:rsidRPr="00B17F9C">
        <w:t>membrane</w:t>
      </w:r>
      <w:r w:rsidRPr="00B17F9C">
        <w:t xml:space="preserve"> and back of cladding panels to facilitate drying and drainage, as required by cladding system.</w:t>
      </w:r>
    </w:p>
    <w:p w14:paraId="7403F719" w14:textId="5CC5A898" w:rsidR="004A2919" w:rsidRPr="00B17F9C" w:rsidRDefault="00253EB6" w:rsidP="004A2919">
      <w:pPr>
        <w:pStyle w:val="VSLevel3"/>
      </w:pPr>
      <w:r w:rsidRPr="00B17F9C">
        <w:t xml:space="preserve">Install </w:t>
      </w:r>
      <w:r w:rsidR="004A2919" w:rsidRPr="00B17F9C">
        <w:t xml:space="preserve">primary cladding system as soon as possible, in accordance with cladding system manufacturer's written instructions and </w:t>
      </w:r>
      <w:r w:rsidRPr="00B17F9C">
        <w:t>Project Specifications</w:t>
      </w:r>
      <w:r w:rsidR="004A2919" w:rsidRPr="00B17F9C">
        <w:t>, and in no event later than 120</w:t>
      </w:r>
      <w:r w:rsidRPr="00B17F9C">
        <w:t xml:space="preserve"> Days</w:t>
      </w:r>
      <w:r w:rsidR="004A2919" w:rsidRPr="00B17F9C">
        <w:t xml:space="preserve"> after installation of </w:t>
      </w:r>
      <w:r w:rsidR="00047CB0" w:rsidRPr="00B17F9C">
        <w:t>membrane</w:t>
      </w:r>
      <w:r w:rsidR="004A2919" w:rsidRPr="00B17F9C">
        <w:t>.</w:t>
      </w:r>
    </w:p>
    <w:p w14:paraId="3775717F" w14:textId="2BEF7231" w:rsidR="004A2919" w:rsidRPr="00B17F9C" w:rsidRDefault="004A2919" w:rsidP="004A2919">
      <w:pPr>
        <w:pStyle w:val="VSLevel2"/>
      </w:pPr>
      <w:r w:rsidRPr="00B17F9C">
        <w:t>PROTECTION AND REPAIR</w:t>
      </w:r>
    </w:p>
    <w:p w14:paraId="3CA24318" w14:textId="601653FA" w:rsidR="004A2919" w:rsidRPr="00B17F9C" w:rsidRDefault="004A2919" w:rsidP="004A2919">
      <w:pPr>
        <w:pStyle w:val="VSLevel3"/>
      </w:pPr>
      <w:r w:rsidRPr="00B17F9C">
        <w:t xml:space="preserve">Protect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Pr="00B17F9C">
        <w:t xml:space="preserve"> from damage, soiling and contaminating substances resulting from construction activities or caused by work of other trades.</w:t>
      </w:r>
    </w:p>
    <w:p w14:paraId="41618D1A" w14:textId="08137B32" w:rsidR="004A2919" w:rsidRPr="00B17F9C" w:rsidRDefault="004A2919" w:rsidP="004A2919">
      <w:pPr>
        <w:pStyle w:val="VSLevel3"/>
      </w:pPr>
      <w:r w:rsidRPr="00B17F9C">
        <w:t xml:space="preserve">Repair torn or damaged </w:t>
      </w:r>
      <w:r w:rsidR="00047CB0" w:rsidRPr="00B17F9C">
        <w:t>membrane</w:t>
      </w:r>
      <w:r w:rsidRPr="00B17F9C">
        <w:t xml:space="preserve"> as follows: Cut out damaged section. Insert a full piece of </w:t>
      </w:r>
      <w:r w:rsidR="00047CB0" w:rsidRPr="00B17F9C">
        <w:t>membrane</w:t>
      </w:r>
      <w:r w:rsidRPr="00B17F9C">
        <w:t>, extending a minimum of 300 mm (12 inches) horizontally beyond damage and installed in a shingling fashion by underlapping higher courses and overlapping lower courses. Mechanically attach repair piece to substrate at top and bottom. Tape all seams of repair piece using manufacturer's specified 60mm (2.36 in) UV seam seal tape.</w:t>
      </w:r>
    </w:p>
    <w:p w14:paraId="77FBD3ED" w14:textId="6F490055" w:rsidR="004A2919" w:rsidRPr="00B17F9C" w:rsidRDefault="004A2919" w:rsidP="004A2919">
      <w:pPr>
        <w:pStyle w:val="VSLevel3"/>
      </w:pPr>
      <w:r w:rsidRPr="00B17F9C">
        <w:t xml:space="preserve">Promptly replace </w:t>
      </w:r>
      <w:r w:rsidR="00D84439" w:rsidRPr="00B17F9C">
        <w:t xml:space="preserve">UV-resistant </w:t>
      </w:r>
      <w:proofErr w:type="spellStart"/>
      <w:r w:rsidR="00D84439" w:rsidRPr="00B17F9C">
        <w:t>vapour</w:t>
      </w:r>
      <w:proofErr w:type="spellEnd"/>
      <w:r w:rsidR="00D84439" w:rsidRPr="00B17F9C">
        <w:t xml:space="preserve"> permeable wall </w:t>
      </w:r>
      <w:r w:rsidR="003C66A5" w:rsidRPr="00B17F9C">
        <w:rPr>
          <w:b/>
          <w:bCs/>
        </w:rPr>
        <w:t xml:space="preserve">[sheathing] [air barrier] </w:t>
      </w:r>
      <w:r w:rsidR="00047CB0" w:rsidRPr="00B17F9C">
        <w:t>membrane</w:t>
      </w:r>
      <w:r w:rsidRPr="00B17F9C">
        <w:t xml:space="preserve"> work damaged during construction that cannot be satisfactorily repaired.</w:t>
      </w:r>
    </w:p>
    <w:p w14:paraId="3829C4D3" w14:textId="36521EFF" w:rsidR="004A2919" w:rsidRPr="00B17F9C" w:rsidRDefault="004A2919" w:rsidP="004A2919">
      <w:pPr>
        <w:pStyle w:val="VSLevel2"/>
      </w:pPr>
      <w:r w:rsidRPr="00B17F9C">
        <w:lastRenderedPageBreak/>
        <w:t>CLEANING AND WASTE MANAGEMENT</w:t>
      </w:r>
    </w:p>
    <w:p w14:paraId="401A3DFD" w14:textId="0A3EA696" w:rsidR="004A2919" w:rsidRPr="00B17F9C" w:rsidRDefault="004A2919" w:rsidP="004A2919">
      <w:pPr>
        <w:pStyle w:val="VSLevel3"/>
      </w:pPr>
      <w:r w:rsidRPr="00B17F9C">
        <w:t>Cleaning: Maintain clean construction area at the end of each</w:t>
      </w:r>
      <w:r w:rsidR="00253EB6" w:rsidRPr="00B17F9C">
        <w:t xml:space="preserve"> Day</w:t>
      </w:r>
      <w:r w:rsidRPr="00B17F9C">
        <w:t xml:space="preserve">. When activities of this Section are complete, remove materials, tools, equipment and rubbish. Remove mud and similar marks with a water scrub; do not use soap or solvents. If chemicals have been spilled on </w:t>
      </w:r>
      <w:r w:rsidR="00047CB0" w:rsidRPr="00B17F9C">
        <w:t>membrane</w:t>
      </w:r>
      <w:r w:rsidRPr="00B17F9C">
        <w:t>, remove and replace affected section.</w:t>
      </w:r>
    </w:p>
    <w:p w14:paraId="393B556F" w14:textId="1CA256E7" w:rsidR="004A2919" w:rsidRPr="00B17F9C" w:rsidRDefault="004A2919" w:rsidP="004A2919">
      <w:pPr>
        <w:pStyle w:val="VSLevel3"/>
      </w:pPr>
      <w:r w:rsidRPr="00B17F9C">
        <w:t>Waste Management and Disposal: Sort waste for reuse, recycling, or disposal, as specified. Remove recycling bins and containers from site and dispose of contents at appropriate waste disposal facilities.</w:t>
      </w:r>
    </w:p>
    <w:p w14:paraId="290CAF3E" w14:textId="501DFDA2" w:rsidR="004C4911" w:rsidRPr="00B17F9C" w:rsidRDefault="005E5A46" w:rsidP="004A2919">
      <w:pPr>
        <w:pStyle w:val="VSSectionEnd"/>
      </w:pPr>
      <w:r w:rsidRPr="00B17F9C">
        <w:t xml:space="preserve">END OF SECTION </w:t>
      </w:r>
    </w:p>
    <w:sectPr w:rsidR="004C4911" w:rsidRPr="00B17F9C"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F7063" w14:textId="77777777" w:rsidR="00AB6E5A" w:rsidRDefault="00AB6E5A">
      <w:r>
        <w:separator/>
      </w:r>
    </w:p>
  </w:endnote>
  <w:endnote w:type="continuationSeparator" w:id="0">
    <w:p w14:paraId="438D37B4" w14:textId="77777777" w:rsidR="00AB6E5A" w:rsidRDefault="00AB6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622B9C00" w:rsidR="006B28C1" w:rsidRPr="00775427" w:rsidRDefault="00775427" w:rsidP="00775427">
    <w:pPr>
      <w:pBdr>
        <w:top w:val="single" w:sz="4" w:space="1" w:color="auto"/>
      </w:pBdr>
      <w:tabs>
        <w:tab w:val="right" w:pos="9360"/>
      </w:tabs>
    </w:pPr>
    <w:r>
      <w:t xml:space="preserve">&lt;Name of Consultant&gt; </w:t>
    </w:r>
    <w:r>
      <w:tab/>
      <w:t xml:space="preserve">Page </w:t>
    </w:r>
    <w:r>
      <w:fldChar w:fldCharType="begin"/>
    </w:r>
    <w:r>
      <w:instrText xml:space="preserve"> PAGE   \* MERGEFORMAT </w:instrText>
    </w:r>
    <w:r>
      <w:fldChar w:fldCharType="separate"/>
    </w:r>
    <w: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6993C" w14:textId="77777777" w:rsidR="00AB6E5A" w:rsidRDefault="00AB6E5A">
      <w:r>
        <w:separator/>
      </w:r>
    </w:p>
  </w:footnote>
  <w:footnote w:type="continuationSeparator" w:id="0">
    <w:p w14:paraId="71B8D0DF" w14:textId="77777777" w:rsidR="00AB6E5A" w:rsidRDefault="00AB6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FC1EA3" w14:paraId="58F53118" w14:textId="77777777" w:rsidTr="00DC7096">
      <w:tc>
        <w:tcPr>
          <w:tcW w:w="5495" w:type="dxa"/>
        </w:tcPr>
        <w:p w14:paraId="7D725560" w14:textId="59A0944F" w:rsidR="006B28C1" w:rsidRPr="00B13391" w:rsidRDefault="00AF4362" w:rsidP="00E95547">
          <w:pPr>
            <w:pStyle w:val="HDR"/>
            <w:jc w:val="left"/>
            <w:rPr>
              <w:b/>
              <w:bCs/>
            </w:rPr>
          </w:pPr>
          <w:r>
            <w:rPr>
              <w:b/>
              <w:bCs/>
            </w:rPr>
            <w:t>SRP AIR OUTSHIELD INC</w:t>
          </w:r>
          <w:r w:rsidR="00F56D73">
            <w:rPr>
              <w:b/>
              <w:bCs/>
            </w:rPr>
            <w:t>.</w:t>
          </w:r>
          <w:r w:rsidR="00395606">
            <w:t xml:space="preserve"> </w:t>
          </w:r>
          <w:r w:rsidR="008A7684">
            <w:rPr>
              <w:b/>
              <w:bCs/>
            </w:rPr>
            <w:t>MASTER SPECIFICATION</w:t>
          </w:r>
        </w:p>
      </w:tc>
      <w:tc>
        <w:tcPr>
          <w:tcW w:w="3969" w:type="dxa"/>
        </w:tcPr>
        <w:p w14:paraId="26424F9E" w14:textId="0BE996D3" w:rsidR="006B28C1" w:rsidRDefault="00FA775D" w:rsidP="00CB4B4A">
          <w:pPr>
            <w:pStyle w:val="HDR"/>
            <w:jc w:val="right"/>
          </w:pPr>
          <w:r>
            <w:t xml:space="preserve">Section </w:t>
          </w:r>
          <w:r w:rsidR="00F56D73">
            <w:t>07 25 00</w:t>
          </w:r>
        </w:p>
      </w:tc>
    </w:tr>
    <w:tr w:rsidR="008A7684" w:rsidRPr="004A2919" w14:paraId="725FCE0D" w14:textId="77777777" w:rsidTr="003C0EC0">
      <w:tc>
        <w:tcPr>
          <w:tcW w:w="5495" w:type="dxa"/>
        </w:tcPr>
        <w:p w14:paraId="5169579C" w14:textId="77777777" w:rsidR="008A7684" w:rsidRDefault="008A7684" w:rsidP="008A7684">
          <w:r w:rsidRPr="00B13391">
            <w:rPr>
              <w:b/>
              <w:bCs/>
            </w:rP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5152D91B" w14:textId="298E591A" w:rsidR="008A7684" w:rsidRPr="004A2919" w:rsidRDefault="004A2919" w:rsidP="008A7684">
          <w:pPr>
            <w:jc w:val="right"/>
            <w:rPr>
              <w:lang w:val="en-CA"/>
            </w:rPr>
          </w:pPr>
          <w:r w:rsidRPr="004A2919">
            <w:rPr>
              <w:lang w:val="en-CA"/>
            </w:rPr>
            <w:t xml:space="preserve">UV-RESISTANT, </w:t>
          </w:r>
          <w:r w:rsidR="00F56D73" w:rsidRPr="004A2919">
            <w:rPr>
              <w:lang w:val="en-CA"/>
            </w:rPr>
            <w:t>VAPOUR PERMEABLE</w:t>
          </w:r>
          <w:r w:rsidRPr="004A2919">
            <w:rPr>
              <w:lang w:val="en-CA"/>
            </w:rPr>
            <w:t xml:space="preserve">, </w:t>
          </w:r>
          <w:r w:rsidR="00D84439" w:rsidRPr="00D84439">
            <w:rPr>
              <w:b/>
              <w:bCs/>
              <w:lang w:val="en-CA"/>
            </w:rPr>
            <w:t>[</w:t>
          </w:r>
          <w:r w:rsidR="0053302A">
            <w:rPr>
              <w:b/>
              <w:bCs/>
              <w:lang w:val="en-CA"/>
            </w:rPr>
            <w:t>SHEATHING</w:t>
          </w:r>
          <w:r w:rsidR="00D62775">
            <w:rPr>
              <w:b/>
              <w:bCs/>
              <w:lang w:val="en-CA"/>
            </w:rPr>
            <w:t>] [</w:t>
          </w:r>
          <w:r w:rsidR="00D84439" w:rsidRPr="00D84439">
            <w:rPr>
              <w:b/>
              <w:bCs/>
              <w:lang w:val="en-CA"/>
            </w:rPr>
            <w:t>AIR BARRIER]</w:t>
          </w:r>
          <w:r w:rsidRPr="004A2919">
            <w:rPr>
              <w:lang w:val="en-CA"/>
            </w:rPr>
            <w:t xml:space="preserve"> </w:t>
          </w:r>
          <w:r w:rsidR="00F56D73" w:rsidRPr="004A2919">
            <w:rPr>
              <w:lang w:val="en-CA"/>
            </w:rPr>
            <w:t xml:space="preserve"> </w:t>
          </w:r>
          <w:r w:rsidRPr="004A2919">
            <w:rPr>
              <w:lang w:val="en-CA"/>
            </w:rPr>
            <w:t>MEMBRANE</w:t>
          </w:r>
        </w:p>
      </w:tc>
    </w:tr>
    <w:tr w:rsidR="008A7684" w14:paraId="50E7953B" w14:textId="77777777" w:rsidTr="003C0EC0">
      <w:tc>
        <w:tcPr>
          <w:tcW w:w="5495" w:type="dxa"/>
        </w:tcPr>
        <w:p w14:paraId="6070C27B" w14:textId="77777777" w:rsidR="008A7684" w:rsidRDefault="008A7684" w:rsidP="008A7684">
          <w:r w:rsidRPr="00B13391">
            <w:rPr>
              <w:b/>
              <w:bCs/>
            </w:rPr>
            <w:t xml:space="preserve">ISSUED DATE: </w:t>
          </w:r>
          <w:r>
            <w:fldChar w:fldCharType="begin" w:fldLock="1"/>
          </w:r>
          <w:r>
            <w:instrText xml:space="preserve"> DOCPROPERTY IssueDate </w:instrText>
          </w:r>
          <w:r>
            <w:fldChar w:fldCharType="separate"/>
          </w:r>
          <w:r>
            <w:t>&lt;</w:t>
          </w:r>
          <w:proofErr w:type="spellStart"/>
          <w:r>
            <w:t>IssueDate</w:t>
          </w:r>
          <w:proofErr w:type="spellEnd"/>
          <w:r>
            <w:t>&gt;</w:t>
          </w:r>
          <w:r>
            <w:fldChar w:fldCharType="end"/>
          </w:r>
        </w:p>
      </w:tc>
      <w:tc>
        <w:tcPr>
          <w:tcW w:w="3969" w:type="dxa"/>
        </w:tcPr>
        <w:p w14:paraId="60E1C8F7" w14:textId="77777777" w:rsidR="008A7684" w:rsidRDefault="008A7684" w:rsidP="008A7684">
          <w:pPr>
            <w:jc w:val="right"/>
          </w:pPr>
        </w:p>
      </w:tc>
    </w:tr>
    <w:tr w:rsidR="008A7684" w14:paraId="6BB061D4" w14:textId="77777777" w:rsidTr="003C0EC0">
      <w:tc>
        <w:tcPr>
          <w:tcW w:w="5495" w:type="dxa"/>
          <w:tcBorders>
            <w:bottom w:val="single" w:sz="4" w:space="0" w:color="auto"/>
          </w:tcBorders>
        </w:tcPr>
        <w:p w14:paraId="5F54C8AE" w14:textId="77777777" w:rsidR="008A7684" w:rsidRPr="00B13391" w:rsidRDefault="008A7684" w:rsidP="008A7684">
          <w:pPr>
            <w:rPr>
              <w:b/>
              <w:bCs/>
            </w:rPr>
          </w:pPr>
          <w:r>
            <w:rPr>
              <w:b/>
              <w:bCs/>
            </w:rPr>
            <w:t xml:space="preserve">ISSUED FOR: </w:t>
          </w:r>
          <w:r>
            <w:fldChar w:fldCharType="begin" w:fldLock="1"/>
          </w:r>
          <w:r>
            <w:instrText xml:space="preserve"> DOCPROPERTY IssuedFor </w:instrText>
          </w:r>
          <w:r>
            <w:fldChar w:fldCharType="separate"/>
          </w:r>
          <w:r>
            <w:t>&lt;</w:t>
          </w:r>
          <w:proofErr w:type="spellStart"/>
          <w:r>
            <w:t>IssuedFor</w:t>
          </w:r>
          <w:proofErr w:type="spellEnd"/>
          <w:r>
            <w:t>&gt;</w:t>
          </w:r>
          <w:r>
            <w:fldChar w:fldCharType="end"/>
          </w:r>
        </w:p>
      </w:tc>
      <w:tc>
        <w:tcPr>
          <w:tcW w:w="3969" w:type="dxa"/>
          <w:tcBorders>
            <w:bottom w:val="single" w:sz="4" w:space="0" w:color="auto"/>
          </w:tcBorders>
        </w:tcPr>
        <w:p w14:paraId="52A3A9A8" w14:textId="77777777" w:rsidR="008A7684" w:rsidRDefault="008A7684" w:rsidP="008A7684">
          <w:pPr>
            <w:jc w:val="right"/>
          </w:pPr>
        </w:p>
      </w:tc>
    </w:tr>
  </w:tbl>
  <w:p w14:paraId="68A5ED03" w14:textId="77777777" w:rsidR="006B28C1" w:rsidRDefault="006B28C1"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9"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24E761A"/>
    <w:multiLevelType w:val="multilevel"/>
    <w:tmpl w:val="19BCAABA"/>
    <w:name w:val="VisiSpec2"/>
    <w:numStyleLink w:val="VisiSpecList"/>
  </w:abstractNum>
  <w:abstractNum w:abstractNumId="1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1"/>
  </w:num>
  <w:num w:numId="2" w16cid:durableId="487793909">
    <w:abstractNumId w:val="4"/>
  </w:num>
  <w:num w:numId="3" w16cid:durableId="2142965825">
    <w:abstractNumId w:val="9"/>
  </w:num>
  <w:num w:numId="4" w16cid:durableId="1965112993">
    <w:abstractNumId w:val="6"/>
  </w:num>
  <w:num w:numId="5" w16cid:durableId="737439813">
    <w:abstractNumId w:val="2"/>
  </w:num>
  <w:num w:numId="6" w16cid:durableId="1009803">
    <w:abstractNumId w:val="3"/>
  </w:num>
  <w:num w:numId="7" w16cid:durableId="20676675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qwUA7qsroCwAAAA="/>
    <w:docVar w:name="AutoApplyHf" w:val="T3950585"/>
    <w:docVar w:name="SecId" w:val="0"/>
  </w:docVars>
  <w:rsids>
    <w:rsidRoot w:val="005E5A46"/>
    <w:rsid w:val="00017F29"/>
    <w:rsid w:val="000276A4"/>
    <w:rsid w:val="0004294A"/>
    <w:rsid w:val="0004746B"/>
    <w:rsid w:val="00047877"/>
    <w:rsid w:val="00047CB0"/>
    <w:rsid w:val="00052474"/>
    <w:rsid w:val="000658F9"/>
    <w:rsid w:val="0006656D"/>
    <w:rsid w:val="00072F96"/>
    <w:rsid w:val="00084B34"/>
    <w:rsid w:val="00087568"/>
    <w:rsid w:val="000903A5"/>
    <w:rsid w:val="000A47F1"/>
    <w:rsid w:val="000B4663"/>
    <w:rsid w:val="000C2C51"/>
    <w:rsid w:val="000C4E98"/>
    <w:rsid w:val="000C78A7"/>
    <w:rsid w:val="000D069D"/>
    <w:rsid w:val="000D58A1"/>
    <w:rsid w:val="000E52EE"/>
    <w:rsid w:val="000E5E93"/>
    <w:rsid w:val="000F15D8"/>
    <w:rsid w:val="00112129"/>
    <w:rsid w:val="0012239E"/>
    <w:rsid w:val="001276ED"/>
    <w:rsid w:val="00136D88"/>
    <w:rsid w:val="001510F9"/>
    <w:rsid w:val="00151DF6"/>
    <w:rsid w:val="001541A3"/>
    <w:rsid w:val="001616E8"/>
    <w:rsid w:val="00167106"/>
    <w:rsid w:val="00171084"/>
    <w:rsid w:val="001751AE"/>
    <w:rsid w:val="0017719D"/>
    <w:rsid w:val="001804C3"/>
    <w:rsid w:val="0018531A"/>
    <w:rsid w:val="001A4E39"/>
    <w:rsid w:val="001C132E"/>
    <w:rsid w:val="001C543C"/>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26BF"/>
    <w:rsid w:val="002B03EE"/>
    <w:rsid w:val="002D3135"/>
    <w:rsid w:val="002E0951"/>
    <w:rsid w:val="002E66A7"/>
    <w:rsid w:val="002F0062"/>
    <w:rsid w:val="002F04A5"/>
    <w:rsid w:val="002F0C58"/>
    <w:rsid w:val="0030329E"/>
    <w:rsid w:val="00307FFB"/>
    <w:rsid w:val="00313312"/>
    <w:rsid w:val="00314B03"/>
    <w:rsid w:val="00315BC0"/>
    <w:rsid w:val="00317D7B"/>
    <w:rsid w:val="00325915"/>
    <w:rsid w:val="003354C4"/>
    <w:rsid w:val="00337594"/>
    <w:rsid w:val="003600F5"/>
    <w:rsid w:val="00362549"/>
    <w:rsid w:val="00367E11"/>
    <w:rsid w:val="0038780E"/>
    <w:rsid w:val="00395606"/>
    <w:rsid w:val="003A7512"/>
    <w:rsid w:val="003B4C98"/>
    <w:rsid w:val="003B5481"/>
    <w:rsid w:val="003B729E"/>
    <w:rsid w:val="003C3474"/>
    <w:rsid w:val="003C66A5"/>
    <w:rsid w:val="003D232D"/>
    <w:rsid w:val="003E4A9D"/>
    <w:rsid w:val="003E6834"/>
    <w:rsid w:val="003F4210"/>
    <w:rsid w:val="00417BAB"/>
    <w:rsid w:val="00422E9C"/>
    <w:rsid w:val="0043562D"/>
    <w:rsid w:val="00442423"/>
    <w:rsid w:val="00444A38"/>
    <w:rsid w:val="00462F02"/>
    <w:rsid w:val="004639EA"/>
    <w:rsid w:val="00465EB3"/>
    <w:rsid w:val="004714C8"/>
    <w:rsid w:val="00474447"/>
    <w:rsid w:val="00474989"/>
    <w:rsid w:val="00474D7A"/>
    <w:rsid w:val="00493949"/>
    <w:rsid w:val="004A2919"/>
    <w:rsid w:val="004B3ABC"/>
    <w:rsid w:val="004B4BE9"/>
    <w:rsid w:val="004C0296"/>
    <w:rsid w:val="004C4911"/>
    <w:rsid w:val="004D4F49"/>
    <w:rsid w:val="004E5FEF"/>
    <w:rsid w:val="004F1D39"/>
    <w:rsid w:val="00503605"/>
    <w:rsid w:val="005206EA"/>
    <w:rsid w:val="00520DC6"/>
    <w:rsid w:val="0053302A"/>
    <w:rsid w:val="00554431"/>
    <w:rsid w:val="00591DE3"/>
    <w:rsid w:val="005A2736"/>
    <w:rsid w:val="005B075A"/>
    <w:rsid w:val="005B5475"/>
    <w:rsid w:val="005C15DD"/>
    <w:rsid w:val="005C3360"/>
    <w:rsid w:val="005C3FAA"/>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0A70"/>
    <w:rsid w:val="00642F63"/>
    <w:rsid w:val="00646CEB"/>
    <w:rsid w:val="0065187F"/>
    <w:rsid w:val="00653C02"/>
    <w:rsid w:val="00661431"/>
    <w:rsid w:val="00665B69"/>
    <w:rsid w:val="00667457"/>
    <w:rsid w:val="0069295C"/>
    <w:rsid w:val="006A6A93"/>
    <w:rsid w:val="006B28C1"/>
    <w:rsid w:val="006B4CB8"/>
    <w:rsid w:val="006C62EA"/>
    <w:rsid w:val="006D5160"/>
    <w:rsid w:val="006E57C0"/>
    <w:rsid w:val="006E6001"/>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91B37"/>
    <w:rsid w:val="007A024E"/>
    <w:rsid w:val="007A055E"/>
    <w:rsid w:val="007A6D3E"/>
    <w:rsid w:val="007B2396"/>
    <w:rsid w:val="007B4EC8"/>
    <w:rsid w:val="007B5863"/>
    <w:rsid w:val="007B5AA9"/>
    <w:rsid w:val="007C2E06"/>
    <w:rsid w:val="007C55E7"/>
    <w:rsid w:val="007D2591"/>
    <w:rsid w:val="007E4F6D"/>
    <w:rsid w:val="007E578D"/>
    <w:rsid w:val="007E5B64"/>
    <w:rsid w:val="007F4C36"/>
    <w:rsid w:val="007F6880"/>
    <w:rsid w:val="00821992"/>
    <w:rsid w:val="00824890"/>
    <w:rsid w:val="00832170"/>
    <w:rsid w:val="00832C0C"/>
    <w:rsid w:val="0083543C"/>
    <w:rsid w:val="00836A04"/>
    <w:rsid w:val="008606B4"/>
    <w:rsid w:val="00862B09"/>
    <w:rsid w:val="00864BDC"/>
    <w:rsid w:val="00890B6F"/>
    <w:rsid w:val="00892F14"/>
    <w:rsid w:val="008A1017"/>
    <w:rsid w:val="008A7655"/>
    <w:rsid w:val="008A7684"/>
    <w:rsid w:val="008B2A4E"/>
    <w:rsid w:val="008B7C79"/>
    <w:rsid w:val="008C025F"/>
    <w:rsid w:val="008C1348"/>
    <w:rsid w:val="008C333B"/>
    <w:rsid w:val="008C57E0"/>
    <w:rsid w:val="008D647A"/>
    <w:rsid w:val="008E20E8"/>
    <w:rsid w:val="008F543A"/>
    <w:rsid w:val="009233FD"/>
    <w:rsid w:val="00924E09"/>
    <w:rsid w:val="00942FD2"/>
    <w:rsid w:val="00964D26"/>
    <w:rsid w:val="00975B81"/>
    <w:rsid w:val="00982232"/>
    <w:rsid w:val="009845E3"/>
    <w:rsid w:val="009855E6"/>
    <w:rsid w:val="00993B86"/>
    <w:rsid w:val="00993EE2"/>
    <w:rsid w:val="009A49BC"/>
    <w:rsid w:val="009A62D5"/>
    <w:rsid w:val="009D34FE"/>
    <w:rsid w:val="009D44CD"/>
    <w:rsid w:val="009D5B79"/>
    <w:rsid w:val="00A161BB"/>
    <w:rsid w:val="00A36607"/>
    <w:rsid w:val="00A45DC4"/>
    <w:rsid w:val="00A528EB"/>
    <w:rsid w:val="00A600A1"/>
    <w:rsid w:val="00A610B2"/>
    <w:rsid w:val="00A615A4"/>
    <w:rsid w:val="00A6424D"/>
    <w:rsid w:val="00A64DE3"/>
    <w:rsid w:val="00A65D8A"/>
    <w:rsid w:val="00A83F15"/>
    <w:rsid w:val="00A935DC"/>
    <w:rsid w:val="00A93A59"/>
    <w:rsid w:val="00A94674"/>
    <w:rsid w:val="00AA5D9B"/>
    <w:rsid w:val="00AB1421"/>
    <w:rsid w:val="00AB6E5A"/>
    <w:rsid w:val="00AC0747"/>
    <w:rsid w:val="00AC10B2"/>
    <w:rsid w:val="00AC194F"/>
    <w:rsid w:val="00AC22CF"/>
    <w:rsid w:val="00AC5F29"/>
    <w:rsid w:val="00AE041A"/>
    <w:rsid w:val="00AE5DD5"/>
    <w:rsid w:val="00AF4362"/>
    <w:rsid w:val="00B10733"/>
    <w:rsid w:val="00B17F9C"/>
    <w:rsid w:val="00B216A0"/>
    <w:rsid w:val="00B30D18"/>
    <w:rsid w:val="00B31708"/>
    <w:rsid w:val="00B321DC"/>
    <w:rsid w:val="00B33CF0"/>
    <w:rsid w:val="00B37F2F"/>
    <w:rsid w:val="00B435B5"/>
    <w:rsid w:val="00B56594"/>
    <w:rsid w:val="00B61C94"/>
    <w:rsid w:val="00B64505"/>
    <w:rsid w:val="00B711C6"/>
    <w:rsid w:val="00B8596E"/>
    <w:rsid w:val="00B95AC2"/>
    <w:rsid w:val="00BA6904"/>
    <w:rsid w:val="00BB10F6"/>
    <w:rsid w:val="00BB1A5E"/>
    <w:rsid w:val="00BC10B5"/>
    <w:rsid w:val="00BC1321"/>
    <w:rsid w:val="00BD16F7"/>
    <w:rsid w:val="00BD7EB7"/>
    <w:rsid w:val="00BE13F0"/>
    <w:rsid w:val="00BF463B"/>
    <w:rsid w:val="00C001F7"/>
    <w:rsid w:val="00C053FC"/>
    <w:rsid w:val="00C209D7"/>
    <w:rsid w:val="00C30D55"/>
    <w:rsid w:val="00C4539F"/>
    <w:rsid w:val="00C523FD"/>
    <w:rsid w:val="00C53E03"/>
    <w:rsid w:val="00C648EC"/>
    <w:rsid w:val="00C73964"/>
    <w:rsid w:val="00C75C77"/>
    <w:rsid w:val="00C772BB"/>
    <w:rsid w:val="00C81792"/>
    <w:rsid w:val="00C85C1B"/>
    <w:rsid w:val="00CA3877"/>
    <w:rsid w:val="00CB0659"/>
    <w:rsid w:val="00CB4A86"/>
    <w:rsid w:val="00CC094C"/>
    <w:rsid w:val="00CC64E6"/>
    <w:rsid w:val="00CD3AFA"/>
    <w:rsid w:val="00CD5562"/>
    <w:rsid w:val="00CD5E75"/>
    <w:rsid w:val="00CD64B7"/>
    <w:rsid w:val="00CD707D"/>
    <w:rsid w:val="00CE3158"/>
    <w:rsid w:val="00CE3F30"/>
    <w:rsid w:val="00CE4493"/>
    <w:rsid w:val="00CE66AD"/>
    <w:rsid w:val="00CE781A"/>
    <w:rsid w:val="00CF7737"/>
    <w:rsid w:val="00D0358B"/>
    <w:rsid w:val="00D137E9"/>
    <w:rsid w:val="00D20027"/>
    <w:rsid w:val="00D26DF2"/>
    <w:rsid w:val="00D3167B"/>
    <w:rsid w:val="00D33B8C"/>
    <w:rsid w:val="00D36212"/>
    <w:rsid w:val="00D50531"/>
    <w:rsid w:val="00D52A30"/>
    <w:rsid w:val="00D53E2F"/>
    <w:rsid w:val="00D62775"/>
    <w:rsid w:val="00D62AD2"/>
    <w:rsid w:val="00D65AC9"/>
    <w:rsid w:val="00D7026B"/>
    <w:rsid w:val="00D70C16"/>
    <w:rsid w:val="00D82B3A"/>
    <w:rsid w:val="00D84439"/>
    <w:rsid w:val="00D93FD2"/>
    <w:rsid w:val="00D97C5B"/>
    <w:rsid w:val="00DA421A"/>
    <w:rsid w:val="00DB608A"/>
    <w:rsid w:val="00DC5A13"/>
    <w:rsid w:val="00DD6F81"/>
    <w:rsid w:val="00DE0A08"/>
    <w:rsid w:val="00DE385E"/>
    <w:rsid w:val="00DE4AF8"/>
    <w:rsid w:val="00DF583E"/>
    <w:rsid w:val="00E01BC1"/>
    <w:rsid w:val="00E032AE"/>
    <w:rsid w:val="00E05C1D"/>
    <w:rsid w:val="00E204F4"/>
    <w:rsid w:val="00E234AD"/>
    <w:rsid w:val="00E30083"/>
    <w:rsid w:val="00E31AE1"/>
    <w:rsid w:val="00E47AD6"/>
    <w:rsid w:val="00E5423E"/>
    <w:rsid w:val="00E5585D"/>
    <w:rsid w:val="00E61C0E"/>
    <w:rsid w:val="00E63953"/>
    <w:rsid w:val="00E63B57"/>
    <w:rsid w:val="00E728D1"/>
    <w:rsid w:val="00E82834"/>
    <w:rsid w:val="00E931E2"/>
    <w:rsid w:val="00EA0E7E"/>
    <w:rsid w:val="00EA51B2"/>
    <w:rsid w:val="00EB3919"/>
    <w:rsid w:val="00EB3F8E"/>
    <w:rsid w:val="00EB431D"/>
    <w:rsid w:val="00EC2DA0"/>
    <w:rsid w:val="00EE63E4"/>
    <w:rsid w:val="00F0631F"/>
    <w:rsid w:val="00F12876"/>
    <w:rsid w:val="00F150F2"/>
    <w:rsid w:val="00F269C8"/>
    <w:rsid w:val="00F32690"/>
    <w:rsid w:val="00F36361"/>
    <w:rsid w:val="00F4423B"/>
    <w:rsid w:val="00F56D73"/>
    <w:rsid w:val="00F57537"/>
    <w:rsid w:val="00F60F99"/>
    <w:rsid w:val="00F76726"/>
    <w:rsid w:val="00F97A4D"/>
    <w:rsid w:val="00FA775D"/>
    <w:rsid w:val="00FB2664"/>
    <w:rsid w:val="00FB5BC7"/>
    <w:rsid w:val="00FB7705"/>
    <w:rsid w:val="00FC3029"/>
    <w:rsid w:val="00FC4B74"/>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pairoutshield.com" TargetMode="External"/><Relationship Id="rId3" Type="http://schemas.openxmlformats.org/officeDocument/2006/relationships/settings" Target="settings.xml"/><Relationship Id="rId7" Type="http://schemas.openxmlformats.org/officeDocument/2006/relationships/hyperlink" Target="mailto:info@SRPAirOu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Template>
  <TotalTime>62</TotalTime>
  <Pages>8</Pages>
  <Words>2674</Words>
  <Characters>1524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Alysha Olthuis</cp:lastModifiedBy>
  <cp:revision>32</cp:revision>
  <cp:lastPrinted>2016-07-07T18:28:00Z</cp:lastPrinted>
  <dcterms:created xsi:type="dcterms:W3CDTF">2025-05-30T18:04:00Z</dcterms:created>
  <dcterms:modified xsi:type="dcterms:W3CDTF">2025-07-2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